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FB97DD" w14:textId="322F0A49" w:rsidR="005D0378" w:rsidRDefault="005D0378" w:rsidP="006A2C78">
      <w:pPr>
        <w:pStyle w:val="Ttulo1"/>
        <w:numPr>
          <w:ilvl w:val="0"/>
          <w:numId w:val="0"/>
        </w:numPr>
        <w:spacing w:before="80" w:after="80" w:line="240" w:lineRule="auto"/>
        <w:ind w:left="4348" w:right="0"/>
        <w:rPr>
          <w:rFonts w:ascii="Times New Roman" w:hAnsi="Times New Roman" w:cs="Times New Roman"/>
        </w:rPr>
      </w:pPr>
      <w:r w:rsidRPr="005D0378">
        <w:rPr>
          <w:rFonts w:ascii="Times New Roman" w:hAnsi="Times New Roman" w:cs="Times New Roman"/>
        </w:rPr>
        <w:t>APÊNDICE</w:t>
      </w:r>
      <w:r>
        <w:rPr>
          <w:rFonts w:ascii="Times New Roman" w:hAnsi="Times New Roman" w:cs="Times New Roman"/>
          <w:b w:val="0"/>
        </w:rPr>
        <w:t xml:space="preserve"> </w:t>
      </w:r>
      <w:r>
        <w:rPr>
          <w:rFonts w:ascii="Times New Roman" w:hAnsi="Times New Roman" w:cs="Times New Roman"/>
        </w:rPr>
        <w:t>II</w:t>
      </w:r>
    </w:p>
    <w:p w14:paraId="0DFDDD18" w14:textId="77777777" w:rsidR="005D0378" w:rsidRPr="00311312" w:rsidRDefault="005D0378" w:rsidP="006A2C78">
      <w:pPr>
        <w:spacing w:before="80" w:after="80" w:line="240" w:lineRule="auto"/>
      </w:pPr>
    </w:p>
    <w:p w14:paraId="5F179318" w14:textId="77777777" w:rsidR="005D0378" w:rsidRPr="00952E1A" w:rsidRDefault="005D0378" w:rsidP="006A2C78">
      <w:pPr>
        <w:tabs>
          <w:tab w:val="left" w:pos="9639"/>
        </w:tabs>
        <w:spacing w:before="80" w:after="80" w:line="240" w:lineRule="auto"/>
        <w:ind w:left="10" w:right="289" w:hanging="10"/>
        <w:jc w:val="center"/>
        <w:rPr>
          <w:rFonts w:ascii="Times New Roman" w:hAnsi="Times New Roman" w:cs="Times New Roman"/>
        </w:rPr>
      </w:pPr>
      <w:r w:rsidRPr="00952E1A">
        <w:rPr>
          <w:rFonts w:ascii="Times New Roman" w:hAnsi="Times New Roman" w:cs="Times New Roman"/>
          <w:b/>
        </w:rPr>
        <w:t xml:space="preserve">FORMULÁRIO DE INSCRIÇÃO </w:t>
      </w:r>
      <w:r w:rsidR="009E5A85">
        <w:rPr>
          <w:rFonts w:ascii="Times New Roman" w:hAnsi="Times New Roman" w:cs="Times New Roman"/>
          <w:b/>
        </w:rPr>
        <w:t>– DOUTORADO</w:t>
      </w:r>
      <w:r w:rsidR="00990EFA">
        <w:rPr>
          <w:rFonts w:ascii="Times New Roman" w:hAnsi="Times New Roman" w:cs="Times New Roman"/>
          <w:b/>
        </w:rPr>
        <w:t xml:space="preserve"> – </w:t>
      </w:r>
      <w:r w:rsidR="009E5A85">
        <w:rPr>
          <w:rFonts w:ascii="Times New Roman" w:hAnsi="Times New Roman" w:cs="Times New Roman"/>
          <w:b/>
        </w:rPr>
        <w:t>P</w:t>
      </w:r>
      <w:r w:rsidR="00990EFA">
        <w:rPr>
          <w:rFonts w:ascii="Times New Roman" w:hAnsi="Times New Roman" w:cs="Times New Roman"/>
          <w:b/>
        </w:rPr>
        <w:t>P</w:t>
      </w:r>
      <w:r w:rsidR="00CD2262">
        <w:rPr>
          <w:rFonts w:ascii="Times New Roman" w:hAnsi="Times New Roman" w:cs="Times New Roman"/>
          <w:b/>
        </w:rPr>
        <w:t>GEnf-</w:t>
      </w:r>
      <w:r w:rsidRPr="00952E1A">
        <w:rPr>
          <w:rFonts w:ascii="Times New Roman" w:hAnsi="Times New Roman" w:cs="Times New Roman"/>
          <w:b/>
        </w:rPr>
        <w:t>UFSCar</w:t>
      </w:r>
      <w:r w:rsidRPr="00952E1A">
        <w:rPr>
          <w:rFonts w:ascii="Times New Roman" w:hAnsi="Times New Roman" w:cs="Times New Roman"/>
        </w:rPr>
        <w:t xml:space="preserve"> </w:t>
      </w:r>
    </w:p>
    <w:p w14:paraId="2672F475" w14:textId="77777777" w:rsidR="005D0378" w:rsidRDefault="005D0378" w:rsidP="006A2C78">
      <w:pPr>
        <w:spacing w:before="80" w:after="80" w:line="240" w:lineRule="auto"/>
        <w:ind w:left="0" w:right="0" w:firstLine="0"/>
        <w:jc w:val="left"/>
        <w:rPr>
          <w:rFonts w:ascii="Times New Roman" w:hAnsi="Times New Roman" w:cs="Times New Roman"/>
          <w:b/>
        </w:rPr>
      </w:pPr>
    </w:p>
    <w:tbl>
      <w:tblPr>
        <w:tblStyle w:val="Tabelacomgrade"/>
        <w:tblW w:w="9854" w:type="dxa"/>
        <w:tblLayout w:type="fixed"/>
        <w:tblLook w:val="0400" w:firstRow="0" w:lastRow="0" w:firstColumn="0" w:lastColumn="0" w:noHBand="0" w:noVBand="1"/>
      </w:tblPr>
      <w:tblGrid>
        <w:gridCol w:w="1129"/>
        <w:gridCol w:w="709"/>
        <w:gridCol w:w="1605"/>
        <w:gridCol w:w="1389"/>
        <w:gridCol w:w="1232"/>
        <w:gridCol w:w="3790"/>
      </w:tblGrid>
      <w:tr w:rsidR="00E133AA" w14:paraId="120F6FE7" w14:textId="77777777" w:rsidTr="00F842A9">
        <w:trPr>
          <w:trHeight w:val="340"/>
        </w:trPr>
        <w:tc>
          <w:tcPr>
            <w:tcW w:w="9854" w:type="dxa"/>
            <w:gridSpan w:val="6"/>
            <w:shd w:val="clear" w:color="auto" w:fill="44546A" w:themeFill="text2"/>
            <w:vAlign w:val="center"/>
          </w:tcPr>
          <w:p w14:paraId="23190632" w14:textId="77777777" w:rsidR="00E133AA" w:rsidRPr="00290BF7" w:rsidRDefault="00E133AA" w:rsidP="006A2C78">
            <w:pPr>
              <w:spacing w:before="80" w:after="80" w:line="240" w:lineRule="auto"/>
              <w:ind w:left="36" w:right="0" w:firstLine="0"/>
              <w:jc w:val="center"/>
              <w:rPr>
                <w:rFonts w:ascii="Times New Roman" w:eastAsia="Times New Roman" w:hAnsi="Times New Roman" w:cs="Times New Roman"/>
                <w:color w:val="FFFFFF" w:themeColor="background1"/>
              </w:rPr>
            </w:pPr>
            <w:r w:rsidRPr="00290BF7"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IDENTIFICAÇÃO</w:t>
            </w:r>
          </w:p>
        </w:tc>
      </w:tr>
      <w:tr w:rsidR="00E133AA" w14:paraId="668E7AE9" w14:textId="77777777" w:rsidTr="00F842A9">
        <w:trPr>
          <w:trHeight w:val="340"/>
        </w:trPr>
        <w:tc>
          <w:tcPr>
            <w:tcW w:w="9854" w:type="dxa"/>
            <w:gridSpan w:val="6"/>
            <w:vAlign w:val="center"/>
          </w:tcPr>
          <w:p w14:paraId="7544AC2F" w14:textId="77777777" w:rsidR="00E133AA" w:rsidRDefault="00E133AA" w:rsidP="006A2C78">
            <w:pPr>
              <w:spacing w:before="80" w:after="80" w:line="240" w:lineRule="auto"/>
              <w:ind w:left="36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Nome:  </w:t>
            </w:r>
          </w:p>
        </w:tc>
      </w:tr>
      <w:tr w:rsidR="00E133AA" w14:paraId="286C3830" w14:textId="77777777" w:rsidTr="00F842A9">
        <w:trPr>
          <w:trHeight w:val="340"/>
        </w:trPr>
        <w:tc>
          <w:tcPr>
            <w:tcW w:w="1129" w:type="dxa"/>
            <w:vMerge w:val="restart"/>
          </w:tcPr>
          <w:p w14:paraId="030E35F5" w14:textId="77777777" w:rsidR="00E133AA" w:rsidRDefault="00E133AA" w:rsidP="006A2C78">
            <w:pPr>
              <w:spacing w:before="80" w:after="80" w:line="240" w:lineRule="auto"/>
              <w:ind w:left="36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Filiação: </w:t>
            </w:r>
          </w:p>
        </w:tc>
        <w:tc>
          <w:tcPr>
            <w:tcW w:w="709" w:type="dxa"/>
          </w:tcPr>
          <w:p w14:paraId="5338AE67" w14:textId="77777777" w:rsidR="00E133AA" w:rsidRDefault="00E133AA" w:rsidP="006A2C78">
            <w:pPr>
              <w:spacing w:before="80" w:after="80" w:line="240" w:lineRule="auto"/>
              <w:ind w:left="38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i: </w:t>
            </w:r>
          </w:p>
        </w:tc>
        <w:tc>
          <w:tcPr>
            <w:tcW w:w="8016" w:type="dxa"/>
            <w:gridSpan w:val="4"/>
            <w:vAlign w:val="center"/>
          </w:tcPr>
          <w:p w14:paraId="40877A50" w14:textId="77777777" w:rsidR="00E133AA" w:rsidRDefault="00E133AA" w:rsidP="006A2C78">
            <w:pPr>
              <w:spacing w:before="80" w:after="80" w:line="240" w:lineRule="auto"/>
              <w:ind w:left="36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E133AA" w14:paraId="25A24391" w14:textId="77777777" w:rsidTr="00F842A9">
        <w:trPr>
          <w:trHeight w:val="340"/>
        </w:trPr>
        <w:tc>
          <w:tcPr>
            <w:tcW w:w="1129" w:type="dxa"/>
            <w:vMerge/>
          </w:tcPr>
          <w:p w14:paraId="5AB45D35" w14:textId="77777777" w:rsidR="00E133AA" w:rsidRDefault="00E133AA" w:rsidP="006A2C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546896F0" w14:textId="77777777" w:rsidR="00E133AA" w:rsidRDefault="00E133AA" w:rsidP="006A2C78">
            <w:pPr>
              <w:spacing w:before="80" w:after="80" w:line="240" w:lineRule="auto"/>
              <w:ind w:left="38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Mãe: </w:t>
            </w:r>
          </w:p>
        </w:tc>
        <w:tc>
          <w:tcPr>
            <w:tcW w:w="8016" w:type="dxa"/>
            <w:gridSpan w:val="4"/>
            <w:vAlign w:val="center"/>
          </w:tcPr>
          <w:p w14:paraId="4B73697A" w14:textId="77777777" w:rsidR="00E133AA" w:rsidRDefault="00E133AA" w:rsidP="006A2C78">
            <w:pPr>
              <w:spacing w:before="80" w:after="80" w:line="240" w:lineRule="auto"/>
              <w:ind w:left="36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E133AA" w14:paraId="4E6C9DAB" w14:textId="77777777" w:rsidTr="00F842A9">
        <w:trPr>
          <w:trHeight w:val="340"/>
        </w:trPr>
        <w:tc>
          <w:tcPr>
            <w:tcW w:w="4832" w:type="dxa"/>
            <w:gridSpan w:val="4"/>
            <w:vAlign w:val="center"/>
          </w:tcPr>
          <w:p w14:paraId="5D06C7C6" w14:textId="77777777" w:rsidR="00E133AA" w:rsidRDefault="00E133AA" w:rsidP="006A2C78">
            <w:pPr>
              <w:spacing w:before="80" w:after="80" w:line="240" w:lineRule="auto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Data de Nascimento: </w:t>
            </w:r>
          </w:p>
        </w:tc>
        <w:tc>
          <w:tcPr>
            <w:tcW w:w="5022" w:type="dxa"/>
            <w:gridSpan w:val="2"/>
            <w:vAlign w:val="center"/>
          </w:tcPr>
          <w:p w14:paraId="682AD650" w14:textId="77777777" w:rsidR="00E133AA" w:rsidRDefault="00E133AA" w:rsidP="006A2C78">
            <w:pPr>
              <w:spacing w:before="80" w:after="80" w:line="240" w:lineRule="auto"/>
              <w:ind w:left="38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idade-UF: </w:t>
            </w:r>
          </w:p>
        </w:tc>
      </w:tr>
      <w:tr w:rsidR="00E133AA" w14:paraId="148B6675" w14:textId="77777777" w:rsidTr="00F842A9">
        <w:trPr>
          <w:trHeight w:val="340"/>
        </w:trPr>
        <w:tc>
          <w:tcPr>
            <w:tcW w:w="9854" w:type="dxa"/>
            <w:gridSpan w:val="6"/>
            <w:vAlign w:val="center"/>
          </w:tcPr>
          <w:p w14:paraId="37E98476" w14:textId="77777777" w:rsidR="00E133AA" w:rsidRDefault="00E133AA" w:rsidP="006A2C78">
            <w:pPr>
              <w:spacing w:before="80" w:after="80" w:line="240" w:lineRule="auto"/>
              <w:ind w:left="38" w:right="0" w:firstLine="0"/>
              <w:jc w:val="left"/>
              <w:rPr>
                <w:rFonts w:ascii="Times New Roman" w:eastAsia="Times New Roman" w:hAnsi="Times New Roman" w:cs="Times New Roman"/>
                <w:highlight w:val="cy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stado Civil:  </w:t>
            </w:r>
          </w:p>
        </w:tc>
      </w:tr>
      <w:tr w:rsidR="00E133AA" w14:paraId="0B75B55D" w14:textId="77777777" w:rsidTr="00F842A9">
        <w:trPr>
          <w:trHeight w:val="413"/>
        </w:trPr>
        <w:tc>
          <w:tcPr>
            <w:tcW w:w="3443" w:type="dxa"/>
            <w:gridSpan w:val="3"/>
            <w:vAlign w:val="center"/>
          </w:tcPr>
          <w:p w14:paraId="42E643D6" w14:textId="77777777" w:rsidR="00E133AA" w:rsidRDefault="00E133AA" w:rsidP="006A2C78">
            <w:pPr>
              <w:spacing w:before="80" w:after="80" w:line="240" w:lineRule="auto"/>
              <w:ind w:left="36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G: </w:t>
            </w:r>
          </w:p>
          <w:p w14:paraId="16C53E77" w14:textId="77777777" w:rsidR="00E133AA" w:rsidRDefault="00E133AA" w:rsidP="006A2C78">
            <w:pPr>
              <w:spacing w:before="80" w:after="80" w:line="240" w:lineRule="auto"/>
              <w:ind w:left="0" w:right="131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ata de Expedição:</w:t>
            </w:r>
          </w:p>
        </w:tc>
        <w:tc>
          <w:tcPr>
            <w:tcW w:w="2621" w:type="dxa"/>
            <w:gridSpan w:val="2"/>
            <w:vAlign w:val="center"/>
          </w:tcPr>
          <w:p w14:paraId="27FA06EA" w14:textId="77777777" w:rsidR="00E133AA" w:rsidRDefault="00E133AA" w:rsidP="006A2C78">
            <w:pPr>
              <w:spacing w:before="80" w:after="80" w:line="240" w:lineRule="auto"/>
              <w:ind w:left="36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Órgão Expedidor: </w:t>
            </w:r>
          </w:p>
        </w:tc>
        <w:tc>
          <w:tcPr>
            <w:tcW w:w="3790" w:type="dxa"/>
            <w:vAlign w:val="center"/>
          </w:tcPr>
          <w:p w14:paraId="3DE814E0" w14:textId="77777777" w:rsidR="00E133AA" w:rsidRDefault="00E133AA" w:rsidP="006A2C78">
            <w:pPr>
              <w:spacing w:before="80" w:after="80" w:line="240" w:lineRule="auto"/>
              <w:ind w:left="36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PF: </w:t>
            </w:r>
          </w:p>
        </w:tc>
      </w:tr>
    </w:tbl>
    <w:p w14:paraId="3DBB580C" w14:textId="77777777" w:rsidR="00E133AA" w:rsidRPr="00952E1A" w:rsidRDefault="00E133AA" w:rsidP="006A2C78">
      <w:pPr>
        <w:spacing w:before="80" w:after="80" w:line="240" w:lineRule="auto"/>
        <w:ind w:left="0" w:right="0" w:firstLine="0"/>
        <w:jc w:val="left"/>
        <w:rPr>
          <w:rFonts w:ascii="Times New Roman" w:hAnsi="Times New Roman" w:cs="Times New Roman"/>
        </w:rPr>
      </w:pPr>
    </w:p>
    <w:tbl>
      <w:tblPr>
        <w:tblStyle w:val="Tabelacomgrade"/>
        <w:tblW w:w="9869" w:type="dxa"/>
        <w:tblLayout w:type="fixed"/>
        <w:tblLook w:val="0400" w:firstRow="0" w:lastRow="0" w:firstColumn="0" w:lastColumn="0" w:noHBand="0" w:noVBand="1"/>
      </w:tblPr>
      <w:tblGrid>
        <w:gridCol w:w="1276"/>
        <w:gridCol w:w="4279"/>
        <w:gridCol w:w="4314"/>
      </w:tblGrid>
      <w:tr w:rsidR="00E133AA" w:rsidRPr="00290BF7" w14:paraId="0D23504E" w14:textId="77777777" w:rsidTr="00F842A9">
        <w:trPr>
          <w:trHeight w:val="283"/>
        </w:trPr>
        <w:tc>
          <w:tcPr>
            <w:tcW w:w="9869" w:type="dxa"/>
            <w:gridSpan w:val="3"/>
            <w:shd w:val="clear" w:color="auto" w:fill="44546A" w:themeFill="text2"/>
            <w:vAlign w:val="center"/>
          </w:tcPr>
          <w:p w14:paraId="572DA517" w14:textId="77777777" w:rsidR="00E133AA" w:rsidRPr="00290BF7" w:rsidRDefault="00E133AA" w:rsidP="006A2C78">
            <w:pPr>
              <w:spacing w:before="80" w:after="80" w:line="240" w:lineRule="auto"/>
              <w:ind w:left="36" w:right="0" w:firstLine="0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 w:rsidRPr="00290BF7"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ENDEREÇO RESIDENCIAL</w:t>
            </w:r>
          </w:p>
        </w:tc>
      </w:tr>
      <w:tr w:rsidR="00E133AA" w:rsidRPr="00290BF7" w14:paraId="30E66149" w14:textId="77777777" w:rsidTr="00F842A9">
        <w:trPr>
          <w:trHeight w:val="454"/>
        </w:trPr>
        <w:tc>
          <w:tcPr>
            <w:tcW w:w="1276" w:type="dxa"/>
            <w:vAlign w:val="center"/>
          </w:tcPr>
          <w:p w14:paraId="1ECC77DC" w14:textId="77777777" w:rsidR="00E133AA" w:rsidRDefault="00E133AA" w:rsidP="006A2C78">
            <w:pPr>
              <w:spacing w:before="80" w:after="80" w:line="240" w:lineRule="auto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ua/Av.</w:t>
            </w:r>
          </w:p>
        </w:tc>
        <w:tc>
          <w:tcPr>
            <w:tcW w:w="8593" w:type="dxa"/>
            <w:gridSpan w:val="2"/>
            <w:vAlign w:val="center"/>
          </w:tcPr>
          <w:p w14:paraId="251EFD41" w14:textId="77777777" w:rsidR="00E133AA" w:rsidRDefault="00E133AA" w:rsidP="006A2C78">
            <w:pPr>
              <w:spacing w:before="80" w:after="80" w:line="240" w:lineRule="auto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</w:p>
        </w:tc>
      </w:tr>
      <w:tr w:rsidR="00E133AA" w:rsidRPr="00290BF7" w14:paraId="2D53DFE6" w14:textId="77777777" w:rsidTr="00F842A9">
        <w:trPr>
          <w:trHeight w:val="454"/>
        </w:trPr>
        <w:tc>
          <w:tcPr>
            <w:tcW w:w="1276" w:type="dxa"/>
            <w:vAlign w:val="center"/>
          </w:tcPr>
          <w:p w14:paraId="112EE99D" w14:textId="77777777" w:rsidR="00E133AA" w:rsidRDefault="00E133AA" w:rsidP="006A2C78">
            <w:pPr>
              <w:spacing w:before="80" w:after="80" w:line="240" w:lineRule="auto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idade/UF </w:t>
            </w:r>
          </w:p>
        </w:tc>
        <w:tc>
          <w:tcPr>
            <w:tcW w:w="4279" w:type="dxa"/>
            <w:vAlign w:val="center"/>
          </w:tcPr>
          <w:p w14:paraId="4FC4F96F" w14:textId="77777777" w:rsidR="00E133AA" w:rsidRDefault="00E133AA" w:rsidP="006A2C78">
            <w:pPr>
              <w:spacing w:before="80" w:after="80" w:line="240" w:lineRule="auto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4314" w:type="dxa"/>
            <w:vAlign w:val="center"/>
          </w:tcPr>
          <w:p w14:paraId="52A20984" w14:textId="77777777" w:rsidR="00E133AA" w:rsidRDefault="00E133AA" w:rsidP="006A2C78">
            <w:pPr>
              <w:spacing w:before="80" w:after="80" w:line="240" w:lineRule="auto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EP:</w:t>
            </w:r>
          </w:p>
        </w:tc>
      </w:tr>
      <w:tr w:rsidR="00E133AA" w:rsidRPr="00290BF7" w14:paraId="48C2017B" w14:textId="77777777" w:rsidTr="00F842A9">
        <w:trPr>
          <w:trHeight w:val="454"/>
        </w:trPr>
        <w:tc>
          <w:tcPr>
            <w:tcW w:w="1276" w:type="dxa"/>
            <w:vAlign w:val="center"/>
          </w:tcPr>
          <w:p w14:paraId="05C15752" w14:textId="77777777" w:rsidR="00E133AA" w:rsidRDefault="00E133AA" w:rsidP="006A2C78">
            <w:pPr>
              <w:spacing w:before="80" w:after="80" w:line="240" w:lineRule="auto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Fone </w:t>
            </w:r>
          </w:p>
        </w:tc>
        <w:tc>
          <w:tcPr>
            <w:tcW w:w="4279" w:type="dxa"/>
            <w:vAlign w:val="center"/>
          </w:tcPr>
          <w:p w14:paraId="653F9351" w14:textId="77777777" w:rsidR="00E133AA" w:rsidRDefault="00E133AA" w:rsidP="006A2C78">
            <w:pPr>
              <w:spacing w:before="80" w:after="80" w:line="240" w:lineRule="auto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4314" w:type="dxa"/>
            <w:vAlign w:val="center"/>
          </w:tcPr>
          <w:p w14:paraId="530382E9" w14:textId="77777777" w:rsidR="00E133AA" w:rsidRDefault="00E133AA" w:rsidP="006A2C78">
            <w:pPr>
              <w:spacing w:before="80" w:after="80" w:line="240" w:lineRule="auto"/>
              <w:ind w:left="36" w:right="-73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-mail:</w:t>
            </w:r>
          </w:p>
        </w:tc>
      </w:tr>
    </w:tbl>
    <w:p w14:paraId="55BFA78B" w14:textId="77777777" w:rsidR="00E133AA" w:rsidRDefault="00E133AA" w:rsidP="006A2C78">
      <w:pPr>
        <w:spacing w:before="80" w:after="80" w:line="240" w:lineRule="auto"/>
        <w:ind w:left="0" w:firstLine="0"/>
        <w:rPr>
          <w:rFonts w:ascii="Times New Roman" w:hAnsi="Times New Roman" w:cs="Times New Roman"/>
          <w:b/>
        </w:rPr>
      </w:pPr>
    </w:p>
    <w:tbl>
      <w:tblPr>
        <w:tblStyle w:val="Tabelacomgrade"/>
        <w:tblW w:w="9869" w:type="dxa"/>
        <w:tblLayout w:type="fixed"/>
        <w:tblLook w:val="0400" w:firstRow="0" w:lastRow="0" w:firstColumn="0" w:lastColumn="0" w:noHBand="0" w:noVBand="1"/>
      </w:tblPr>
      <w:tblGrid>
        <w:gridCol w:w="1276"/>
        <w:gridCol w:w="4111"/>
        <w:gridCol w:w="1220"/>
        <w:gridCol w:w="3262"/>
      </w:tblGrid>
      <w:tr w:rsidR="00E133AA" w:rsidRPr="00290BF7" w14:paraId="64E89C21" w14:textId="77777777" w:rsidTr="00F842A9">
        <w:trPr>
          <w:trHeight w:val="283"/>
        </w:trPr>
        <w:tc>
          <w:tcPr>
            <w:tcW w:w="9869" w:type="dxa"/>
            <w:gridSpan w:val="4"/>
            <w:shd w:val="clear" w:color="auto" w:fill="44546A" w:themeFill="text2"/>
            <w:vAlign w:val="center"/>
          </w:tcPr>
          <w:p w14:paraId="348B73DC" w14:textId="77777777" w:rsidR="00E133AA" w:rsidRPr="00290BF7" w:rsidRDefault="00E133AA" w:rsidP="006A2C78">
            <w:pPr>
              <w:spacing w:before="80" w:after="80" w:line="240" w:lineRule="auto"/>
              <w:ind w:left="36" w:right="0" w:firstLine="0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FORMAÇÃO ACADÊMICA</w:t>
            </w:r>
          </w:p>
        </w:tc>
      </w:tr>
      <w:tr w:rsidR="00E133AA" w14:paraId="2A673832" w14:textId="77777777" w:rsidTr="00F842A9">
        <w:trPr>
          <w:trHeight w:val="57"/>
        </w:trPr>
        <w:tc>
          <w:tcPr>
            <w:tcW w:w="1276" w:type="dxa"/>
          </w:tcPr>
          <w:p w14:paraId="4ABA9CB1" w14:textId="77777777" w:rsidR="00E133AA" w:rsidRDefault="00E133AA" w:rsidP="006A2C78">
            <w:pPr>
              <w:spacing w:before="80" w:after="80" w:line="240" w:lineRule="auto"/>
              <w:ind w:left="0" w:right="17" w:firstLine="0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Nível </w:t>
            </w:r>
          </w:p>
        </w:tc>
        <w:tc>
          <w:tcPr>
            <w:tcW w:w="4111" w:type="dxa"/>
          </w:tcPr>
          <w:p w14:paraId="741A120E" w14:textId="77777777" w:rsidR="00E133AA" w:rsidRDefault="00E133AA" w:rsidP="006A2C78">
            <w:pPr>
              <w:spacing w:before="80" w:after="80" w:line="240" w:lineRule="auto"/>
              <w:ind w:left="0" w:right="10" w:firstLine="0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Nome do Curso </w:t>
            </w:r>
          </w:p>
        </w:tc>
        <w:tc>
          <w:tcPr>
            <w:tcW w:w="1220" w:type="dxa"/>
          </w:tcPr>
          <w:p w14:paraId="2733A889" w14:textId="77777777" w:rsidR="00E133AA" w:rsidRDefault="00E133AA" w:rsidP="006A2C78">
            <w:pPr>
              <w:spacing w:before="80" w:after="80" w:line="240" w:lineRule="auto"/>
              <w:ind w:left="0" w:right="0" w:firstLine="0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Ano de Conclusão </w:t>
            </w:r>
          </w:p>
        </w:tc>
        <w:tc>
          <w:tcPr>
            <w:tcW w:w="3262" w:type="dxa"/>
          </w:tcPr>
          <w:p w14:paraId="03D55695" w14:textId="77777777" w:rsidR="00E133AA" w:rsidRDefault="00E133AA" w:rsidP="006A2C78">
            <w:pPr>
              <w:spacing w:before="80" w:after="80" w:line="240" w:lineRule="auto"/>
              <w:ind w:left="0" w:right="13" w:firstLine="0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Instituição </w:t>
            </w:r>
          </w:p>
        </w:tc>
      </w:tr>
      <w:tr w:rsidR="00E133AA" w14:paraId="00EE7141" w14:textId="77777777" w:rsidTr="00F842A9">
        <w:trPr>
          <w:trHeight w:val="57"/>
        </w:trPr>
        <w:tc>
          <w:tcPr>
            <w:tcW w:w="1276" w:type="dxa"/>
          </w:tcPr>
          <w:p w14:paraId="54E39421" w14:textId="77777777" w:rsidR="00E133AA" w:rsidRDefault="00E133AA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raduação</w:t>
            </w:r>
          </w:p>
        </w:tc>
        <w:tc>
          <w:tcPr>
            <w:tcW w:w="4111" w:type="dxa"/>
          </w:tcPr>
          <w:p w14:paraId="39B69825" w14:textId="77777777" w:rsidR="00E133AA" w:rsidRDefault="00E133AA" w:rsidP="006A2C78">
            <w:pPr>
              <w:spacing w:before="80" w:after="80" w:line="240" w:lineRule="auto"/>
              <w:ind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0" w:type="dxa"/>
          </w:tcPr>
          <w:p w14:paraId="2CF79B55" w14:textId="77777777" w:rsidR="00E133AA" w:rsidRDefault="00E133AA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3262" w:type="dxa"/>
          </w:tcPr>
          <w:p w14:paraId="320EE831" w14:textId="77777777" w:rsidR="00E133AA" w:rsidRDefault="00E133AA" w:rsidP="006A2C78">
            <w:pPr>
              <w:spacing w:before="80" w:after="80" w:line="240" w:lineRule="auto"/>
              <w:ind w:left="3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E133AA" w14:paraId="68470595" w14:textId="77777777" w:rsidTr="00F842A9">
        <w:trPr>
          <w:trHeight w:val="57"/>
        </w:trPr>
        <w:tc>
          <w:tcPr>
            <w:tcW w:w="1276" w:type="dxa"/>
          </w:tcPr>
          <w:p w14:paraId="567B68BC" w14:textId="77777777" w:rsidR="00E133AA" w:rsidRDefault="00E133AA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estrado</w:t>
            </w:r>
          </w:p>
        </w:tc>
        <w:tc>
          <w:tcPr>
            <w:tcW w:w="4111" w:type="dxa"/>
          </w:tcPr>
          <w:p w14:paraId="576DCEE3" w14:textId="77777777" w:rsidR="00E133AA" w:rsidRDefault="00E133AA" w:rsidP="006A2C78">
            <w:pPr>
              <w:spacing w:before="80" w:after="80" w:line="240" w:lineRule="auto"/>
              <w:ind w:right="0" w:firstLine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20" w:type="dxa"/>
          </w:tcPr>
          <w:p w14:paraId="2AA6B08F" w14:textId="77777777" w:rsidR="00E133AA" w:rsidRDefault="00E133AA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262" w:type="dxa"/>
          </w:tcPr>
          <w:p w14:paraId="57D02C79" w14:textId="77777777" w:rsidR="00E133AA" w:rsidRDefault="00E133AA" w:rsidP="006A2C78">
            <w:pPr>
              <w:spacing w:before="80" w:after="80" w:line="240" w:lineRule="auto"/>
              <w:ind w:left="3" w:right="0" w:firstLine="0"/>
              <w:jc w:val="left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07AE06FD" w14:textId="77777777" w:rsidR="00E133AA" w:rsidRDefault="00E133AA" w:rsidP="006A2C78">
      <w:pPr>
        <w:spacing w:before="80" w:after="80" w:line="240" w:lineRule="auto"/>
        <w:ind w:left="0" w:firstLine="0"/>
      </w:pPr>
    </w:p>
    <w:tbl>
      <w:tblPr>
        <w:tblStyle w:val="Tabelacomgrade"/>
        <w:tblW w:w="9855" w:type="dxa"/>
        <w:tblLayout w:type="fixed"/>
        <w:tblLook w:val="0400" w:firstRow="0" w:lastRow="0" w:firstColumn="0" w:lastColumn="0" w:noHBand="0" w:noVBand="1"/>
      </w:tblPr>
      <w:tblGrid>
        <w:gridCol w:w="2083"/>
        <w:gridCol w:w="1417"/>
        <w:gridCol w:w="3320"/>
        <w:gridCol w:w="3035"/>
      </w:tblGrid>
      <w:tr w:rsidR="0059032F" w:rsidRPr="00290BF7" w14:paraId="7D2517E4" w14:textId="77777777" w:rsidTr="00F842A9">
        <w:trPr>
          <w:trHeight w:val="283"/>
        </w:trPr>
        <w:tc>
          <w:tcPr>
            <w:tcW w:w="9855" w:type="dxa"/>
            <w:gridSpan w:val="4"/>
            <w:shd w:val="clear" w:color="auto" w:fill="44546A" w:themeFill="text2"/>
            <w:vAlign w:val="center"/>
          </w:tcPr>
          <w:p w14:paraId="3A4ED3EE" w14:textId="77777777" w:rsidR="0059032F" w:rsidRPr="00290BF7" w:rsidRDefault="0059032F" w:rsidP="006A2C78">
            <w:pPr>
              <w:spacing w:before="80" w:after="80" w:line="240" w:lineRule="auto"/>
              <w:ind w:left="36" w:right="0" w:firstLine="0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 w:rsidRPr="00290BF7"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ATIVIDADE(S) PROFISSIONAL(AIS) ATUAL(AIS)</w:t>
            </w:r>
          </w:p>
        </w:tc>
      </w:tr>
      <w:tr w:rsidR="0059032F" w14:paraId="47FFF775" w14:textId="77777777" w:rsidTr="00F842A9">
        <w:trPr>
          <w:trHeight w:val="283"/>
        </w:trPr>
        <w:tc>
          <w:tcPr>
            <w:tcW w:w="2083" w:type="dxa"/>
          </w:tcPr>
          <w:p w14:paraId="13127C25" w14:textId="77777777" w:rsidR="0059032F" w:rsidRDefault="0059032F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stituição/Empresa:</w:t>
            </w:r>
          </w:p>
        </w:tc>
        <w:tc>
          <w:tcPr>
            <w:tcW w:w="7772" w:type="dxa"/>
            <w:gridSpan w:val="3"/>
          </w:tcPr>
          <w:p w14:paraId="473143B9" w14:textId="77777777" w:rsidR="0059032F" w:rsidRDefault="0059032F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59032F" w14:paraId="73464220" w14:textId="77777777" w:rsidTr="00F842A9">
        <w:trPr>
          <w:trHeight w:val="283"/>
        </w:trPr>
        <w:tc>
          <w:tcPr>
            <w:tcW w:w="2083" w:type="dxa"/>
          </w:tcPr>
          <w:p w14:paraId="41C528E2" w14:textId="77777777" w:rsidR="0059032F" w:rsidRDefault="0059032F" w:rsidP="006A2C78">
            <w:pPr>
              <w:spacing w:before="80" w:after="80" w:line="240" w:lineRule="auto"/>
              <w:ind w:left="0" w:right="176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ndereço: </w:t>
            </w:r>
          </w:p>
        </w:tc>
        <w:tc>
          <w:tcPr>
            <w:tcW w:w="7772" w:type="dxa"/>
            <w:gridSpan w:val="3"/>
          </w:tcPr>
          <w:p w14:paraId="43BE36B9" w14:textId="77777777" w:rsidR="0059032F" w:rsidRDefault="0059032F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</w:p>
        </w:tc>
      </w:tr>
      <w:tr w:rsidR="0059032F" w14:paraId="59BEBECE" w14:textId="77777777" w:rsidTr="00F842A9">
        <w:trPr>
          <w:trHeight w:val="283"/>
        </w:trPr>
        <w:tc>
          <w:tcPr>
            <w:tcW w:w="3500" w:type="dxa"/>
            <w:gridSpan w:val="2"/>
          </w:tcPr>
          <w:p w14:paraId="6963CD8B" w14:textId="77777777" w:rsidR="0059032F" w:rsidRDefault="0059032F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Fone: </w:t>
            </w:r>
          </w:p>
        </w:tc>
        <w:tc>
          <w:tcPr>
            <w:tcW w:w="6355" w:type="dxa"/>
            <w:gridSpan w:val="2"/>
          </w:tcPr>
          <w:p w14:paraId="34D13A85" w14:textId="77777777" w:rsidR="0059032F" w:rsidRDefault="0059032F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idade/UF: </w:t>
            </w:r>
          </w:p>
        </w:tc>
      </w:tr>
      <w:tr w:rsidR="0059032F" w14:paraId="05306431" w14:textId="77777777" w:rsidTr="00F842A9">
        <w:trPr>
          <w:trHeight w:val="283"/>
        </w:trPr>
        <w:tc>
          <w:tcPr>
            <w:tcW w:w="9855" w:type="dxa"/>
            <w:gridSpan w:val="4"/>
          </w:tcPr>
          <w:p w14:paraId="05AAD169" w14:textId="77777777" w:rsidR="0059032F" w:rsidRDefault="0059032F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argo/Função:</w:t>
            </w:r>
          </w:p>
        </w:tc>
      </w:tr>
      <w:tr w:rsidR="0059032F" w14:paraId="3AE8DDC7" w14:textId="77777777" w:rsidTr="00F842A9">
        <w:trPr>
          <w:trHeight w:val="283"/>
        </w:trPr>
        <w:tc>
          <w:tcPr>
            <w:tcW w:w="2083" w:type="dxa"/>
          </w:tcPr>
          <w:p w14:paraId="2C806460" w14:textId="77777777" w:rsidR="0059032F" w:rsidRDefault="0059032F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egime de Trabalho: </w:t>
            </w:r>
          </w:p>
        </w:tc>
        <w:tc>
          <w:tcPr>
            <w:tcW w:w="4737" w:type="dxa"/>
            <w:gridSpan w:val="2"/>
          </w:tcPr>
          <w:p w14:paraId="54976FAB" w14:textId="77777777" w:rsidR="0059032F" w:rsidRDefault="0059032F" w:rsidP="006A2C78">
            <w:pPr>
              <w:spacing w:before="80" w:after="80" w:line="240" w:lineRule="auto"/>
              <w:ind w:left="175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Integral (   )       Parcial (   ) </w:t>
            </w:r>
          </w:p>
        </w:tc>
        <w:tc>
          <w:tcPr>
            <w:tcW w:w="3035" w:type="dxa"/>
          </w:tcPr>
          <w:p w14:paraId="50A3E72F" w14:textId="77777777" w:rsidR="0059032F" w:rsidRDefault="0059032F" w:rsidP="006A2C78">
            <w:pPr>
              <w:spacing w:before="80" w:after="80" w:line="240" w:lineRule="auto"/>
              <w:ind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Nº Horas/Semana:  </w:t>
            </w:r>
          </w:p>
        </w:tc>
      </w:tr>
      <w:tr w:rsidR="0059032F" w14:paraId="1088D601" w14:textId="77777777" w:rsidTr="00F842A9">
        <w:trPr>
          <w:trHeight w:val="283"/>
        </w:trPr>
        <w:tc>
          <w:tcPr>
            <w:tcW w:w="2083" w:type="dxa"/>
          </w:tcPr>
          <w:p w14:paraId="5A98135F" w14:textId="77777777" w:rsidR="0059032F" w:rsidRDefault="0059032F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stituição/Empresa:</w:t>
            </w:r>
          </w:p>
        </w:tc>
        <w:tc>
          <w:tcPr>
            <w:tcW w:w="7772" w:type="dxa"/>
            <w:gridSpan w:val="3"/>
          </w:tcPr>
          <w:p w14:paraId="172C10AF" w14:textId="77777777" w:rsidR="0059032F" w:rsidRDefault="0059032F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59032F" w14:paraId="34866887" w14:textId="77777777" w:rsidTr="00F842A9">
        <w:trPr>
          <w:trHeight w:val="283"/>
        </w:trPr>
        <w:tc>
          <w:tcPr>
            <w:tcW w:w="2083" w:type="dxa"/>
          </w:tcPr>
          <w:p w14:paraId="6C86A254" w14:textId="77777777" w:rsidR="0059032F" w:rsidRDefault="0059032F" w:rsidP="006A2C78">
            <w:pPr>
              <w:spacing w:before="80" w:after="80" w:line="240" w:lineRule="auto"/>
              <w:ind w:left="0" w:right="176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ndereço: </w:t>
            </w:r>
          </w:p>
        </w:tc>
        <w:tc>
          <w:tcPr>
            <w:tcW w:w="7772" w:type="dxa"/>
            <w:gridSpan w:val="3"/>
          </w:tcPr>
          <w:p w14:paraId="040E52AD" w14:textId="77777777" w:rsidR="0059032F" w:rsidRDefault="0059032F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</w:p>
        </w:tc>
      </w:tr>
      <w:tr w:rsidR="0059032F" w14:paraId="171FA25C" w14:textId="77777777" w:rsidTr="00F842A9">
        <w:trPr>
          <w:trHeight w:val="283"/>
        </w:trPr>
        <w:tc>
          <w:tcPr>
            <w:tcW w:w="3500" w:type="dxa"/>
            <w:gridSpan w:val="2"/>
          </w:tcPr>
          <w:p w14:paraId="2364C6EE" w14:textId="77777777" w:rsidR="0059032F" w:rsidRDefault="0059032F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 xml:space="preserve">Fone: </w:t>
            </w:r>
          </w:p>
        </w:tc>
        <w:tc>
          <w:tcPr>
            <w:tcW w:w="6355" w:type="dxa"/>
            <w:gridSpan w:val="2"/>
          </w:tcPr>
          <w:p w14:paraId="6C3061AA" w14:textId="77777777" w:rsidR="0059032F" w:rsidRDefault="0059032F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idade/UF: </w:t>
            </w:r>
          </w:p>
        </w:tc>
      </w:tr>
      <w:tr w:rsidR="0059032F" w14:paraId="41B51217" w14:textId="77777777" w:rsidTr="00F842A9">
        <w:trPr>
          <w:trHeight w:val="283"/>
        </w:trPr>
        <w:tc>
          <w:tcPr>
            <w:tcW w:w="9855" w:type="dxa"/>
            <w:gridSpan w:val="4"/>
          </w:tcPr>
          <w:p w14:paraId="33A4509B" w14:textId="77777777" w:rsidR="0059032F" w:rsidRDefault="0059032F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argo/Função:</w:t>
            </w:r>
          </w:p>
        </w:tc>
      </w:tr>
      <w:tr w:rsidR="0059032F" w14:paraId="11175BCC" w14:textId="77777777" w:rsidTr="00F842A9">
        <w:trPr>
          <w:trHeight w:val="283"/>
        </w:trPr>
        <w:tc>
          <w:tcPr>
            <w:tcW w:w="2083" w:type="dxa"/>
          </w:tcPr>
          <w:p w14:paraId="5A83D6A5" w14:textId="77777777" w:rsidR="0059032F" w:rsidRDefault="0059032F" w:rsidP="006A2C78">
            <w:pPr>
              <w:spacing w:before="80" w:after="8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egime de Trabalho: </w:t>
            </w:r>
          </w:p>
        </w:tc>
        <w:tc>
          <w:tcPr>
            <w:tcW w:w="4737" w:type="dxa"/>
            <w:gridSpan w:val="2"/>
          </w:tcPr>
          <w:p w14:paraId="0ECE4D10" w14:textId="77777777" w:rsidR="0059032F" w:rsidRDefault="0059032F" w:rsidP="006A2C78">
            <w:pPr>
              <w:spacing w:before="80" w:after="80" w:line="240" w:lineRule="auto"/>
              <w:ind w:left="175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Integral (   )       Parcial (   ) </w:t>
            </w:r>
          </w:p>
        </w:tc>
        <w:tc>
          <w:tcPr>
            <w:tcW w:w="3035" w:type="dxa"/>
          </w:tcPr>
          <w:p w14:paraId="1B6F1F7A" w14:textId="77777777" w:rsidR="0059032F" w:rsidRDefault="0059032F" w:rsidP="006A2C78">
            <w:pPr>
              <w:spacing w:before="80" w:after="80" w:line="240" w:lineRule="auto"/>
              <w:ind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Nº Horas/Semana:  </w:t>
            </w:r>
          </w:p>
        </w:tc>
      </w:tr>
    </w:tbl>
    <w:p w14:paraId="482957BB" w14:textId="77777777" w:rsidR="0059032F" w:rsidRPr="00E133AA" w:rsidRDefault="0059032F" w:rsidP="006A2C78">
      <w:pPr>
        <w:spacing w:before="80" w:after="80" w:line="240" w:lineRule="auto"/>
        <w:ind w:left="0" w:firstLine="0"/>
      </w:pPr>
    </w:p>
    <w:p w14:paraId="2332140F" w14:textId="77777777" w:rsidR="00147C02" w:rsidRDefault="00147C02" w:rsidP="006A2C78">
      <w:pPr>
        <w:tabs>
          <w:tab w:val="left" w:pos="142"/>
        </w:tabs>
        <w:spacing w:before="80" w:after="80" w:line="240" w:lineRule="auto"/>
        <w:ind w:left="0" w:right="0" w:firstLine="0"/>
        <w:jc w:val="center"/>
        <w:rPr>
          <w:rFonts w:ascii="Times New Roman" w:hAnsi="Times New Roman" w:cs="Times New Roman"/>
        </w:rPr>
      </w:pPr>
      <w:r w:rsidRPr="007D2176">
        <w:rPr>
          <w:rFonts w:ascii="Times New Roman" w:hAnsi="Times New Roman" w:cs="Times New Roman"/>
        </w:rPr>
        <w:t>Data ______/_____/_________Assinatura__________________________________</w:t>
      </w:r>
    </w:p>
    <w:p w14:paraId="53383B1F" w14:textId="77777777" w:rsidR="00147C02" w:rsidRDefault="00147C02" w:rsidP="006A2C78">
      <w:pPr>
        <w:spacing w:before="80" w:after="80" w:line="240" w:lineRule="auto"/>
      </w:pPr>
    </w:p>
    <w:tbl>
      <w:tblPr>
        <w:tblStyle w:val="Tabelacomgrade"/>
        <w:tblW w:w="9855" w:type="dxa"/>
        <w:tblLayout w:type="fixed"/>
        <w:tblLook w:val="0400" w:firstRow="0" w:lastRow="0" w:firstColumn="0" w:lastColumn="0" w:noHBand="0" w:noVBand="1"/>
      </w:tblPr>
      <w:tblGrid>
        <w:gridCol w:w="2083"/>
        <w:gridCol w:w="7772"/>
      </w:tblGrid>
      <w:tr w:rsidR="002A6901" w:rsidRPr="00D13988" w14:paraId="693F9170" w14:textId="77777777" w:rsidTr="004D4B1A">
        <w:trPr>
          <w:trHeight w:val="283"/>
        </w:trPr>
        <w:tc>
          <w:tcPr>
            <w:tcW w:w="9855" w:type="dxa"/>
            <w:gridSpan w:val="2"/>
            <w:shd w:val="clear" w:color="auto" w:fill="44546A" w:themeFill="text2"/>
            <w:vAlign w:val="center"/>
          </w:tcPr>
          <w:p w14:paraId="459B1348" w14:textId="77777777" w:rsidR="002A6901" w:rsidRPr="00D13988" w:rsidRDefault="002A6901" w:rsidP="004D4B1A">
            <w:pPr>
              <w:spacing w:before="80" w:after="80"/>
              <w:ind w:left="36" w:right="0" w:firstLine="0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NOME DO(A) DOCENTE INDICADO PARA ORIENTADOR</w:t>
            </w:r>
          </w:p>
        </w:tc>
      </w:tr>
      <w:tr w:rsidR="002A6901" w:rsidRPr="00D13988" w14:paraId="28D21C05" w14:textId="77777777" w:rsidTr="004D4B1A">
        <w:trPr>
          <w:trHeight w:val="283"/>
        </w:trPr>
        <w:tc>
          <w:tcPr>
            <w:tcW w:w="2083" w:type="dxa"/>
          </w:tcPr>
          <w:p w14:paraId="46BB5F30" w14:textId="77777777" w:rsidR="002A6901" w:rsidRPr="00D13988" w:rsidRDefault="002A6901" w:rsidP="004D4B1A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me</w:t>
            </w:r>
          </w:p>
        </w:tc>
        <w:tc>
          <w:tcPr>
            <w:tcW w:w="7772" w:type="dxa"/>
          </w:tcPr>
          <w:p w14:paraId="1D3F84B0" w14:textId="77777777" w:rsidR="002A6901" w:rsidRPr="00D13988" w:rsidRDefault="002A6901" w:rsidP="004D4B1A">
            <w:pPr>
              <w:spacing w:before="80" w:after="80"/>
              <w:ind w:left="0" w:right="0" w:firstLine="0"/>
              <w:jc w:val="left"/>
              <w:rPr>
                <w:rFonts w:ascii="Times New Roman" w:eastAsia="Times New Roman" w:hAnsi="Times New Roman" w:cs="Times New Roman"/>
              </w:rPr>
            </w:pPr>
            <w:r w:rsidRPr="00D1398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2A6901" w:rsidRPr="00D13988" w14:paraId="576A586E" w14:textId="77777777" w:rsidTr="004D4B1A">
        <w:trPr>
          <w:trHeight w:val="283"/>
        </w:trPr>
        <w:tc>
          <w:tcPr>
            <w:tcW w:w="9855" w:type="dxa"/>
            <w:gridSpan w:val="2"/>
          </w:tcPr>
          <w:p w14:paraId="01EF6109" w14:textId="6DDC2582" w:rsidR="002A6901" w:rsidRPr="00D13988" w:rsidRDefault="002A6901" w:rsidP="003350DA">
            <w:pPr>
              <w:spacing w:before="80" w:after="80" w:line="240" w:lineRule="auto"/>
              <w:ind w:right="0" w:firstLine="0"/>
              <w:jc w:val="left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4299AF58" w14:textId="77777777" w:rsidR="008461FD" w:rsidRDefault="008461FD" w:rsidP="008461FD">
      <w:pPr>
        <w:tabs>
          <w:tab w:val="left" w:pos="142"/>
        </w:tabs>
        <w:spacing w:before="80" w:after="80" w:line="240" w:lineRule="auto"/>
        <w:ind w:left="0" w:right="0" w:firstLine="0"/>
        <w:jc w:val="center"/>
        <w:rPr>
          <w:rFonts w:ascii="Times New Roman" w:eastAsia="Times New Roman" w:hAnsi="Times New Roman" w:cs="Times New Roman"/>
        </w:rPr>
      </w:pPr>
    </w:p>
    <w:tbl>
      <w:tblPr>
        <w:tblStyle w:val="Tabelacomgrade"/>
        <w:tblW w:w="9855" w:type="dxa"/>
        <w:tblLayout w:type="fixed"/>
        <w:tblLook w:val="0400" w:firstRow="0" w:lastRow="0" w:firstColumn="0" w:lastColumn="0" w:noHBand="0" w:noVBand="1"/>
      </w:tblPr>
      <w:tblGrid>
        <w:gridCol w:w="9855"/>
      </w:tblGrid>
      <w:tr w:rsidR="008461FD" w:rsidRPr="00D13988" w14:paraId="46321DD3" w14:textId="77777777" w:rsidTr="004D4B1A">
        <w:trPr>
          <w:trHeight w:val="283"/>
        </w:trPr>
        <w:tc>
          <w:tcPr>
            <w:tcW w:w="9855" w:type="dxa"/>
            <w:shd w:val="clear" w:color="auto" w:fill="44546A" w:themeFill="text2"/>
            <w:vAlign w:val="center"/>
          </w:tcPr>
          <w:p w14:paraId="1D46F502" w14:textId="77777777" w:rsidR="008461FD" w:rsidRPr="00D13988" w:rsidRDefault="008461FD" w:rsidP="004D4B1A">
            <w:pPr>
              <w:spacing w:before="80" w:after="80"/>
              <w:ind w:left="36" w:right="0" w:firstLine="0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DECLARAÇÃO DE CONCORDÂNCIA COM O EDITAL DO PROCESSO SELETIVO</w:t>
            </w:r>
          </w:p>
        </w:tc>
      </w:tr>
    </w:tbl>
    <w:p w14:paraId="0BAF082A" w14:textId="77777777" w:rsidR="008461FD" w:rsidRPr="00D13988" w:rsidRDefault="008461FD" w:rsidP="008461F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  <w:b/>
        </w:rPr>
      </w:pPr>
      <w:r w:rsidRPr="00D13988">
        <w:rPr>
          <w:rFonts w:ascii="Times New Roman" w:eastAsia="Times New Roman" w:hAnsi="Times New Roman" w:cs="Times New Roman"/>
          <w:b/>
        </w:rPr>
        <w:t>Declaração de concordância com o Edital do Processo Seletivo</w:t>
      </w:r>
    </w:p>
    <w:p w14:paraId="54D8E4EF" w14:textId="61979FC4" w:rsidR="008461FD" w:rsidRPr="00D13988" w:rsidRDefault="008461FD" w:rsidP="008461F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 w:rsidRPr="00D13988">
        <w:rPr>
          <w:rFonts w:ascii="Times New Roman" w:eastAsia="Times New Roman" w:hAnsi="Times New Roman" w:cs="Times New Roman"/>
        </w:rPr>
        <w:t>Declaro que li e estou de acordo pleno com todos os termos inscritos no Edital de Seleção ao</w:t>
      </w:r>
      <w:r w:rsidR="00A264E3">
        <w:rPr>
          <w:rFonts w:ascii="Times New Roman" w:eastAsia="Times New Roman" w:hAnsi="Times New Roman" w:cs="Times New Roman"/>
        </w:rPr>
        <w:t xml:space="preserve"> Doutorado do</w:t>
      </w:r>
      <w:r w:rsidRPr="00D13988">
        <w:rPr>
          <w:rFonts w:ascii="Times New Roman" w:eastAsia="Times New Roman" w:hAnsi="Times New Roman" w:cs="Times New Roman"/>
        </w:rPr>
        <w:t xml:space="preserve"> Programa de Pós-Graduação em Enfermagem da UFSCar 2021. </w:t>
      </w:r>
    </w:p>
    <w:p w14:paraId="1FD38F13" w14:textId="77777777" w:rsidR="008461FD" w:rsidRPr="00D13988" w:rsidRDefault="008461FD" w:rsidP="008461F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</w:p>
    <w:p w14:paraId="1224951C" w14:textId="77777777" w:rsidR="008461FD" w:rsidRPr="00D13988" w:rsidRDefault="008461FD" w:rsidP="008461F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 w:rsidRPr="00D13988">
        <w:rPr>
          <w:rFonts w:ascii="Times New Roman" w:eastAsia="Times New Roman" w:hAnsi="Times New Roman" w:cs="Times New Roman"/>
        </w:rPr>
        <w:t>Data ______/_____/_________Assinatura__________________________________</w:t>
      </w:r>
    </w:p>
    <w:p w14:paraId="20791868" w14:textId="77777777" w:rsidR="008461FD" w:rsidRPr="00D13988" w:rsidRDefault="008461FD" w:rsidP="008461F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  <w:sz w:val="16"/>
          <w:szCs w:val="16"/>
        </w:rPr>
      </w:pPr>
    </w:p>
    <w:p w14:paraId="60AA2153" w14:textId="77777777" w:rsidR="008461FD" w:rsidRDefault="008461FD" w:rsidP="008461FD">
      <w:pPr>
        <w:tabs>
          <w:tab w:val="left" w:pos="142"/>
        </w:tabs>
        <w:spacing w:before="80" w:after="80" w:line="240" w:lineRule="auto"/>
        <w:ind w:left="0" w:right="0" w:firstLine="0"/>
        <w:jc w:val="center"/>
        <w:rPr>
          <w:rFonts w:ascii="Times New Roman" w:eastAsia="Times New Roman" w:hAnsi="Times New Roman" w:cs="Times New Roman"/>
        </w:rPr>
      </w:pPr>
    </w:p>
    <w:tbl>
      <w:tblPr>
        <w:tblStyle w:val="Tabelacomgrade"/>
        <w:tblW w:w="9855" w:type="dxa"/>
        <w:tblLayout w:type="fixed"/>
        <w:tblLook w:val="0400" w:firstRow="0" w:lastRow="0" w:firstColumn="0" w:lastColumn="0" w:noHBand="0" w:noVBand="1"/>
      </w:tblPr>
      <w:tblGrid>
        <w:gridCol w:w="9855"/>
      </w:tblGrid>
      <w:tr w:rsidR="008461FD" w:rsidRPr="00D13988" w14:paraId="56344CE6" w14:textId="77777777" w:rsidTr="004D4B1A">
        <w:trPr>
          <w:trHeight w:val="283"/>
        </w:trPr>
        <w:tc>
          <w:tcPr>
            <w:tcW w:w="9855" w:type="dxa"/>
            <w:shd w:val="clear" w:color="auto" w:fill="44546A" w:themeFill="text2"/>
            <w:vAlign w:val="center"/>
          </w:tcPr>
          <w:p w14:paraId="79CD5B4B" w14:textId="77777777" w:rsidR="008461FD" w:rsidRPr="00D13988" w:rsidRDefault="008461FD" w:rsidP="004D4B1A">
            <w:pPr>
              <w:spacing w:before="80" w:after="80"/>
              <w:ind w:left="36" w:right="0" w:firstLine="0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DECLARAÇÃO DE NÃO VÍNCULO COM DOCENTES QUE PODERÃO COMPOR A COMISSÃO DE SELEÇÃO</w:t>
            </w:r>
          </w:p>
        </w:tc>
      </w:tr>
    </w:tbl>
    <w:p w14:paraId="2F76E8C0" w14:textId="77777777" w:rsidR="008461FD" w:rsidRDefault="008461FD" w:rsidP="008461F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eclaro que </w:t>
      </w:r>
      <w:r>
        <w:rPr>
          <w:rFonts w:ascii="Times New Roman" w:eastAsia="Times New Roman" w:hAnsi="Times New Roman" w:cs="Times New Roman"/>
          <w:b/>
          <w:bCs/>
        </w:rPr>
        <w:t>NÃO</w:t>
      </w:r>
      <w:r>
        <w:rPr>
          <w:rFonts w:ascii="Times New Roman" w:eastAsia="Times New Roman" w:hAnsi="Times New Roman" w:cs="Times New Roman"/>
        </w:rPr>
        <w:t xml:space="preserve"> tenho nenhuma relação de vínculo com nenhum dos membros relacionados abaixo, que poderão compor a Comissão de Seleção do Mestrado do PPGENF-UFSCar.</w:t>
      </w:r>
    </w:p>
    <w:p w14:paraId="7FCBD561" w14:textId="77777777" w:rsidR="008461FD" w:rsidRDefault="008461FD" w:rsidP="008461F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</w:p>
    <w:p w14:paraId="49C5DCF4" w14:textId="77777777" w:rsidR="008461FD" w:rsidRDefault="008461FD" w:rsidP="008461F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s relações de vínculos com os membros da Comissão de Seleção configuram conflitos de interesse nas seguintes situações:</w:t>
      </w:r>
    </w:p>
    <w:p w14:paraId="46BA5A13" w14:textId="77777777" w:rsidR="008461FD" w:rsidRPr="00B506EA" w:rsidRDefault="008461FD" w:rsidP="008461FD">
      <w:pPr>
        <w:pStyle w:val="PargrafodaLista"/>
        <w:numPr>
          <w:ilvl w:val="0"/>
          <w:numId w:val="47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567" w:right="0" w:hanging="425"/>
        <w:contextualSpacing w:val="0"/>
        <w:rPr>
          <w:rFonts w:ascii="Times New Roman" w:eastAsia="Times New Roman" w:hAnsi="Times New Roman" w:cs="Times New Roman"/>
        </w:rPr>
      </w:pPr>
      <w:r w:rsidRPr="00B506EA">
        <w:rPr>
          <w:rFonts w:ascii="Times New Roman" w:eastAsia="Times New Roman" w:hAnsi="Times New Roman" w:cs="Times New Roman"/>
        </w:rPr>
        <w:t>Docente do qual seja ou tenha sido cônjuge ou companheiro, mesmo que tenha se separado ou divorciado judicialmente do mesmo;</w:t>
      </w:r>
    </w:p>
    <w:p w14:paraId="761E7825" w14:textId="77777777" w:rsidR="008461FD" w:rsidRDefault="008461FD" w:rsidP="008461FD">
      <w:pPr>
        <w:pStyle w:val="PargrafodaLista"/>
        <w:numPr>
          <w:ilvl w:val="0"/>
          <w:numId w:val="47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567" w:right="0" w:hanging="425"/>
        <w:contextualSpacing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ocente do qual seja ascendente ou descendente ou colateral até o terceiro grau, se tal parentesco por consanguinidade ou afinidade;</w:t>
      </w:r>
    </w:p>
    <w:p w14:paraId="09F41D34" w14:textId="77777777" w:rsidR="008461FD" w:rsidRDefault="008461FD" w:rsidP="008461FD">
      <w:pPr>
        <w:pStyle w:val="PargrafodaLista"/>
        <w:numPr>
          <w:ilvl w:val="0"/>
          <w:numId w:val="47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567" w:right="0" w:hanging="425"/>
        <w:contextualSpacing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Docente que tenha amizade íntima ou inimizade notória com o candidato ou com os respectivos cônjuges, companheiros, parentes consanguíneos e afins até terceiro grau;</w:t>
      </w:r>
    </w:p>
    <w:p w14:paraId="75110DCF" w14:textId="77777777" w:rsidR="008461FD" w:rsidRDefault="008461FD" w:rsidP="008461FD">
      <w:pPr>
        <w:pStyle w:val="PargrafodaLista"/>
        <w:numPr>
          <w:ilvl w:val="0"/>
          <w:numId w:val="47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567" w:right="0" w:hanging="425"/>
        <w:contextualSpacing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ocente que será sócio do candidato na mesma sociedade empresarial;</w:t>
      </w:r>
    </w:p>
    <w:p w14:paraId="2A4BA7B3" w14:textId="77777777" w:rsidR="008461FD" w:rsidRDefault="008461FD" w:rsidP="008461FD">
      <w:pPr>
        <w:pStyle w:val="PargrafodaLista"/>
        <w:numPr>
          <w:ilvl w:val="0"/>
          <w:numId w:val="47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426" w:right="0" w:hanging="284"/>
        <w:contextualSpacing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utras situações de impedimento ou suspeição previstas em lei.</w:t>
      </w:r>
    </w:p>
    <w:p w14:paraId="336D4E47" w14:textId="77777777" w:rsidR="008461FD" w:rsidRDefault="008461FD" w:rsidP="008461F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bs.: o fato de ter sido somente aluno de qualquer docente da comissão não caracteriza vínculo e não deve ser informado no formulário de inscrição.</w:t>
      </w:r>
    </w:p>
    <w:p w14:paraId="0360C1E1" w14:textId="77777777" w:rsidR="008461FD" w:rsidRDefault="008461FD" w:rsidP="008461F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</w:p>
    <w:p w14:paraId="71C748FB" w14:textId="474C8D1F" w:rsidR="008461FD" w:rsidRDefault="008461FD" w:rsidP="003350D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 w:rsidRPr="00D13988">
        <w:rPr>
          <w:rFonts w:ascii="Times New Roman" w:eastAsia="Times New Roman" w:hAnsi="Times New Roman" w:cs="Times New Roman"/>
        </w:rPr>
        <w:t>Data ______/_____/_________Assinatura__________________________________</w:t>
      </w:r>
    </w:p>
    <w:tbl>
      <w:tblPr>
        <w:tblStyle w:val="Tabelacomgrade"/>
        <w:tblpPr w:leftFromText="141" w:rightFromText="141" w:vertAnchor="text" w:horzAnchor="margin" w:tblpY="935"/>
        <w:tblW w:w="9855" w:type="dxa"/>
        <w:tblLayout w:type="fixed"/>
        <w:tblLook w:val="0400" w:firstRow="0" w:lastRow="0" w:firstColumn="0" w:lastColumn="0" w:noHBand="0" w:noVBand="1"/>
      </w:tblPr>
      <w:tblGrid>
        <w:gridCol w:w="9855"/>
      </w:tblGrid>
      <w:tr w:rsidR="008461FD" w:rsidRPr="00D13988" w14:paraId="29DFE195" w14:textId="77777777" w:rsidTr="003350DA">
        <w:trPr>
          <w:trHeight w:val="283"/>
        </w:trPr>
        <w:tc>
          <w:tcPr>
            <w:tcW w:w="9855" w:type="dxa"/>
            <w:shd w:val="clear" w:color="auto" w:fill="44546A" w:themeFill="text2"/>
            <w:vAlign w:val="center"/>
          </w:tcPr>
          <w:p w14:paraId="0547ADB6" w14:textId="77777777" w:rsidR="008461FD" w:rsidRPr="00D13988" w:rsidRDefault="008461FD" w:rsidP="003350DA">
            <w:pPr>
              <w:spacing w:before="80" w:after="80"/>
              <w:ind w:left="36" w:right="0" w:firstLine="0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lastRenderedPageBreak/>
              <w:t>DECLARAÇÃO DE VÍNCULO COM DOCENTES QUE PODERÃO COMPOR A COMISSÃO DE SELEÇÃO</w:t>
            </w:r>
          </w:p>
        </w:tc>
      </w:tr>
    </w:tbl>
    <w:p w14:paraId="2AF18543" w14:textId="76711AF0" w:rsidR="003350DA" w:rsidRDefault="003350DA" w:rsidP="003350D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right="0"/>
        <w:rPr>
          <w:rFonts w:ascii="Times New Roman" w:eastAsia="Times New Roman" w:hAnsi="Times New Roman" w:cs="Times New Roman"/>
        </w:rPr>
      </w:pPr>
    </w:p>
    <w:p w14:paraId="6C234DF7" w14:textId="77777777" w:rsidR="003350DA" w:rsidRDefault="003350DA" w:rsidP="003350D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right="0"/>
        <w:rPr>
          <w:rFonts w:ascii="Times New Roman" w:eastAsia="Times New Roman" w:hAnsi="Times New Roman" w:cs="Times New Roman"/>
        </w:rPr>
      </w:pPr>
    </w:p>
    <w:p w14:paraId="3375D85A" w14:textId="36DC9740" w:rsidR="008461FD" w:rsidRDefault="008461FD" w:rsidP="003350D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Declaro que </w:t>
      </w:r>
      <w:r>
        <w:rPr>
          <w:rFonts w:ascii="Times New Roman" w:eastAsia="Times New Roman" w:hAnsi="Times New Roman" w:cs="Times New Roman"/>
          <w:b/>
          <w:bCs/>
        </w:rPr>
        <w:t xml:space="preserve">TENHO </w:t>
      </w:r>
      <w:r>
        <w:rPr>
          <w:rFonts w:ascii="Times New Roman" w:eastAsia="Times New Roman" w:hAnsi="Times New Roman" w:cs="Times New Roman"/>
        </w:rPr>
        <w:t>relação de vínculo com o(s) seguinte(s) membro(s) relacionado(s) abaixo e que poderão compor a Comissão de Seleção do Mestrado do PPGENF-UFSCar.</w:t>
      </w:r>
    </w:p>
    <w:p w14:paraId="4AF9C11F" w14:textId="77777777" w:rsidR="008461FD" w:rsidRDefault="008461FD" w:rsidP="008461F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embro: ________________________________________________ Vínculo:_____________________</w:t>
      </w:r>
    </w:p>
    <w:p w14:paraId="6A72A697" w14:textId="77777777" w:rsidR="008461FD" w:rsidRDefault="008461FD" w:rsidP="008461F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</w:p>
    <w:p w14:paraId="4B6DD103" w14:textId="77777777" w:rsidR="008461FD" w:rsidRDefault="008461FD" w:rsidP="008461F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embro: ________________________________________________ Vínculo:_____________________</w:t>
      </w:r>
    </w:p>
    <w:p w14:paraId="4EF837FB" w14:textId="77777777" w:rsidR="008461FD" w:rsidRDefault="008461FD" w:rsidP="008461F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</w:p>
    <w:p w14:paraId="2388747F" w14:textId="77777777" w:rsidR="008461FD" w:rsidRDefault="008461FD" w:rsidP="008461F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embro: ________________________________________________ Vínculo:_____________________</w:t>
      </w:r>
    </w:p>
    <w:p w14:paraId="44E9FD95" w14:textId="77777777" w:rsidR="008461FD" w:rsidRDefault="008461FD" w:rsidP="008461F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</w:p>
    <w:p w14:paraId="5FB227FA" w14:textId="77777777" w:rsidR="008461FD" w:rsidRDefault="008461FD" w:rsidP="008461F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6" w:color="000000"/>
        </w:pBdr>
        <w:tabs>
          <w:tab w:val="left" w:pos="142"/>
        </w:tabs>
        <w:spacing w:before="80" w:after="80" w:line="240" w:lineRule="auto"/>
        <w:ind w:left="142" w:right="0" w:firstLine="0"/>
        <w:rPr>
          <w:rFonts w:ascii="Times New Roman" w:eastAsia="Times New Roman" w:hAnsi="Times New Roman" w:cs="Times New Roman"/>
        </w:rPr>
      </w:pPr>
      <w:r w:rsidRPr="00D13988">
        <w:rPr>
          <w:rFonts w:ascii="Times New Roman" w:eastAsia="Times New Roman" w:hAnsi="Times New Roman" w:cs="Times New Roman"/>
        </w:rPr>
        <w:t>Data ______/_____/_________Assinatura__________________________________</w:t>
      </w:r>
    </w:p>
    <w:tbl>
      <w:tblPr>
        <w:tblStyle w:val="Tabelacomgrade"/>
        <w:tblpPr w:leftFromText="141" w:rightFromText="141" w:vertAnchor="text" w:horzAnchor="margin" w:tblpY="144"/>
        <w:tblW w:w="10060" w:type="dxa"/>
        <w:tblLayout w:type="fixed"/>
        <w:tblLook w:val="0400" w:firstRow="0" w:lastRow="0" w:firstColumn="0" w:lastColumn="0" w:noHBand="0" w:noVBand="1"/>
      </w:tblPr>
      <w:tblGrid>
        <w:gridCol w:w="10060"/>
      </w:tblGrid>
      <w:tr w:rsidR="008461FD" w:rsidRPr="00D13988" w14:paraId="371592C6" w14:textId="77777777" w:rsidTr="00B734E4">
        <w:trPr>
          <w:trHeight w:val="283"/>
        </w:trPr>
        <w:tc>
          <w:tcPr>
            <w:tcW w:w="10060" w:type="dxa"/>
            <w:shd w:val="clear" w:color="auto" w:fill="44546A" w:themeFill="text2"/>
            <w:vAlign w:val="center"/>
          </w:tcPr>
          <w:p w14:paraId="50B47C68" w14:textId="77777777" w:rsidR="008461FD" w:rsidRPr="00D13988" w:rsidRDefault="008461FD" w:rsidP="004D4B1A">
            <w:pPr>
              <w:spacing w:before="80" w:after="80"/>
              <w:ind w:left="36" w:right="0" w:firstLine="0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RELAÇÃO DE DOCENTES QUE PODERÃO COMPOR A COMISSÃO DE SELEÇÃO</w:t>
            </w:r>
          </w:p>
        </w:tc>
      </w:tr>
    </w:tbl>
    <w:p w14:paraId="0029B9B4" w14:textId="1B80CF0A" w:rsidR="00B734E4" w:rsidRDefault="00B734E4" w:rsidP="00B734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7" w:color="auto"/>
        </w:pBdr>
        <w:spacing w:after="0" w:line="21" w:lineRule="atLeast"/>
        <w:ind w:left="-12" w:right="0" w:firstLine="1"/>
        <w:rPr>
          <w:rFonts w:ascii="Times New Roman" w:eastAsia="Times New Roman" w:hAnsi="Times New Roman" w:cs="Times New Roman"/>
          <w:color w:val="auto"/>
          <w:highlight w:val="cyan"/>
        </w:rPr>
      </w:pPr>
      <w:r>
        <w:rPr>
          <w:rFonts w:ascii="Times New Roman" w:eastAsia="Times New Roman" w:hAnsi="Times New Roman" w:cs="Times New Roman"/>
          <w:color w:val="auto"/>
        </w:rPr>
        <w:t>Aline Cristiane Cavicchioli Okido; Aline Cristina Martins Gratão; Anamaria Alves Napoleão; Angelica Martins de Souza Goncalves; Carla Maria Ra</w:t>
      </w:r>
      <w:r w:rsidR="008B4003">
        <w:rPr>
          <w:rFonts w:ascii="Times New Roman" w:eastAsia="Times New Roman" w:hAnsi="Times New Roman" w:cs="Times New Roman"/>
          <w:color w:val="auto"/>
        </w:rPr>
        <w:t>mos Germano;</w:t>
      </w:r>
      <w:r>
        <w:rPr>
          <w:rFonts w:ascii="Times New Roman" w:eastAsia="Times New Roman" w:hAnsi="Times New Roman" w:cs="Times New Roman"/>
          <w:color w:val="auto"/>
        </w:rPr>
        <w:t xml:space="preserve"> Diene Monique Carlos; Fabiana de Souza Orlandi; Francisco de Assis Carvalho do Vale; Jamile Claro de Castro Bussadori; Márcia Niituma Ogata; Marisa Zazzetta; Monika Wernet; Priscilla Hortense; Rosely Moralez de Figueiredo; Silvia Carla da Silva André Uehara; Silvia Helena Zem Mascarenhas; Simone Teresinha Protti Zanatta; Sofia Cristina Iost Pavarini; Sonia Regina Zerbetto; Vivian Aline Mininel.</w:t>
      </w:r>
    </w:p>
    <w:p w14:paraId="03CE2891" w14:textId="517E8C77" w:rsidR="00790A17" w:rsidRPr="004D5224" w:rsidRDefault="00790A17" w:rsidP="004D5224">
      <w:pPr>
        <w:spacing w:before="80" w:after="80" w:line="240" w:lineRule="auto"/>
        <w:ind w:left="0" w:right="0" w:firstLine="0"/>
        <w:rPr>
          <w:rFonts w:ascii="Times New Roman" w:hAnsi="Times New Roman" w:cs="Times New Roman"/>
        </w:rPr>
      </w:pPr>
    </w:p>
    <w:sectPr w:rsidR="00790A17" w:rsidRPr="004D5224">
      <w:headerReference w:type="default" r:id="rId8"/>
      <w:footerReference w:type="default" r:id="rId9"/>
      <w:pgSz w:w="11906" w:h="16838"/>
      <w:pgMar w:top="1106" w:right="1129" w:bottom="1152" w:left="113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F98EC1" w14:textId="77777777" w:rsidR="003434CC" w:rsidRDefault="003434CC" w:rsidP="00952E1A">
      <w:pPr>
        <w:spacing w:after="0" w:line="240" w:lineRule="auto"/>
      </w:pPr>
      <w:r>
        <w:separator/>
      </w:r>
    </w:p>
  </w:endnote>
  <w:endnote w:type="continuationSeparator" w:id="0">
    <w:p w14:paraId="4E6F4CE0" w14:textId="77777777" w:rsidR="003434CC" w:rsidRDefault="003434CC" w:rsidP="00952E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3472392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229AEEB8" w14:textId="77777777" w:rsidR="00691FA6" w:rsidRPr="008645C5" w:rsidRDefault="00691FA6">
        <w:pPr>
          <w:pStyle w:val="Rodap"/>
          <w:jc w:val="right"/>
          <w:rPr>
            <w:rFonts w:ascii="Times New Roman" w:hAnsi="Times New Roman" w:cs="Times New Roman"/>
          </w:rPr>
        </w:pPr>
        <w:r w:rsidRPr="008645C5">
          <w:rPr>
            <w:rFonts w:ascii="Times New Roman" w:hAnsi="Times New Roman" w:cs="Times New Roman"/>
          </w:rPr>
          <w:fldChar w:fldCharType="begin"/>
        </w:r>
        <w:r w:rsidRPr="008645C5">
          <w:rPr>
            <w:rFonts w:ascii="Times New Roman" w:hAnsi="Times New Roman" w:cs="Times New Roman"/>
          </w:rPr>
          <w:instrText>PAGE   \* MERGEFORMAT</w:instrText>
        </w:r>
        <w:r w:rsidRPr="008645C5">
          <w:rPr>
            <w:rFonts w:ascii="Times New Roman" w:hAnsi="Times New Roman" w:cs="Times New Roman"/>
          </w:rPr>
          <w:fldChar w:fldCharType="separate"/>
        </w:r>
        <w:r w:rsidR="00E60390">
          <w:rPr>
            <w:rFonts w:ascii="Times New Roman" w:hAnsi="Times New Roman" w:cs="Times New Roman"/>
            <w:noProof/>
          </w:rPr>
          <w:t>7</w:t>
        </w:r>
        <w:r w:rsidRPr="008645C5">
          <w:rPr>
            <w:rFonts w:ascii="Times New Roman" w:hAnsi="Times New Roman" w:cs="Times New Roman"/>
          </w:rPr>
          <w:fldChar w:fldCharType="end"/>
        </w:r>
      </w:p>
    </w:sdtContent>
  </w:sdt>
  <w:p w14:paraId="2CC4C2C4" w14:textId="77777777" w:rsidR="00691FA6" w:rsidRDefault="00691FA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85C9ED" w14:textId="77777777" w:rsidR="003434CC" w:rsidRDefault="003434CC" w:rsidP="00952E1A">
      <w:pPr>
        <w:spacing w:after="0" w:line="240" w:lineRule="auto"/>
      </w:pPr>
      <w:r>
        <w:separator/>
      </w:r>
    </w:p>
  </w:footnote>
  <w:footnote w:type="continuationSeparator" w:id="0">
    <w:p w14:paraId="103FA004" w14:textId="77777777" w:rsidR="003434CC" w:rsidRDefault="003434CC" w:rsidP="00952E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ade"/>
      <w:tblW w:w="9882" w:type="dxa"/>
      <w:tblInd w:w="10" w:type="dxa"/>
      <w:tblLayout w:type="fixed"/>
      <w:tblLook w:val="04A0" w:firstRow="1" w:lastRow="0" w:firstColumn="1" w:lastColumn="0" w:noHBand="0" w:noVBand="1"/>
    </w:tblPr>
    <w:tblGrid>
      <w:gridCol w:w="1403"/>
      <w:gridCol w:w="6804"/>
      <w:gridCol w:w="1675"/>
    </w:tblGrid>
    <w:tr w:rsidR="00691FA6" w14:paraId="6036D48A" w14:textId="77777777" w:rsidTr="00C3593C">
      <w:trPr>
        <w:trHeight w:val="1266"/>
      </w:trPr>
      <w:tc>
        <w:tcPr>
          <w:tcW w:w="1403" w:type="dxa"/>
        </w:tcPr>
        <w:p w14:paraId="715D89FC" w14:textId="77777777" w:rsidR="00691FA6" w:rsidRDefault="00691FA6" w:rsidP="00952E1A">
          <w:pPr>
            <w:pStyle w:val="Ttulo1"/>
            <w:numPr>
              <w:ilvl w:val="0"/>
              <w:numId w:val="0"/>
            </w:numPr>
            <w:spacing w:after="1" w:line="259" w:lineRule="auto"/>
            <w:outlineLvl w:val="0"/>
          </w:pPr>
          <w:r>
            <w:rPr>
              <w:rFonts w:ascii="Book Antiqua" w:hAnsi="Book Antiqua" w:cs="Book Antiqua"/>
              <w:b w:val="0"/>
              <w:bCs/>
              <w:noProof/>
            </w:rPr>
            <w:drawing>
              <wp:anchor distT="0" distB="0" distL="114300" distR="114300" simplePos="0" relativeHeight="251660288" behindDoc="0" locked="0" layoutInCell="1" allowOverlap="1" wp14:anchorId="145DEAA5" wp14:editId="71FF6560">
                <wp:simplePos x="0" y="0"/>
                <wp:positionH relativeFrom="column">
                  <wp:posOffset>-12065</wp:posOffset>
                </wp:positionH>
                <wp:positionV relativeFrom="paragraph">
                  <wp:posOffset>165723</wp:posOffset>
                </wp:positionV>
                <wp:extent cx="772160" cy="588010"/>
                <wp:effectExtent l="0" t="0" r="8890" b="2540"/>
                <wp:wrapThrough wrapText="bothSides">
                  <wp:wrapPolygon edited="0">
                    <wp:start x="0" y="0"/>
                    <wp:lineTo x="0" y="20994"/>
                    <wp:lineTo x="21316" y="20994"/>
                    <wp:lineTo x="21316" y="0"/>
                    <wp:lineTo x="0" y="0"/>
                  </wp:wrapPolygon>
                </wp:wrapThrough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18" t="-26" r="-18" b="-2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2160" cy="588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804" w:type="dxa"/>
        </w:tcPr>
        <w:p w14:paraId="2C838A53" w14:textId="77777777" w:rsidR="00691FA6" w:rsidRPr="00CA591B" w:rsidRDefault="00691FA6" w:rsidP="00952E1A">
          <w:pPr>
            <w:pStyle w:val="Ttulo2"/>
            <w:spacing w:before="0" w:line="240" w:lineRule="auto"/>
            <w:ind w:left="0" w:right="6" w:firstLine="6"/>
            <w:jc w:val="center"/>
            <w:outlineLvl w:val="1"/>
            <w:rPr>
              <w:rFonts w:ascii="Times New Roman" w:hAnsi="Times New Roman" w:cs="Times New Roman"/>
              <w:b/>
              <w:color w:val="auto"/>
              <w:sz w:val="18"/>
              <w:szCs w:val="18"/>
            </w:rPr>
          </w:pPr>
          <w:r w:rsidRPr="00CA591B">
            <w:rPr>
              <w:rFonts w:ascii="Times New Roman" w:hAnsi="Times New Roman" w:cs="Times New Roman"/>
              <w:b/>
              <w:color w:val="auto"/>
              <w:sz w:val="18"/>
              <w:szCs w:val="18"/>
            </w:rPr>
            <w:t>UNIVERSIDADE FEDERAL DE SÃO CARLOS</w:t>
          </w:r>
        </w:p>
        <w:p w14:paraId="4D5E5CB5" w14:textId="77777777" w:rsidR="00691FA6" w:rsidRPr="00CA591B" w:rsidRDefault="00691FA6" w:rsidP="00952E1A">
          <w:pPr>
            <w:spacing w:after="0" w:line="240" w:lineRule="auto"/>
            <w:ind w:left="0" w:right="6" w:firstLine="6"/>
            <w:jc w:val="center"/>
            <w:rPr>
              <w:rFonts w:ascii="Times New Roman" w:hAnsi="Times New Roman" w:cs="Times New Roman"/>
              <w:b/>
              <w:color w:val="auto"/>
              <w:sz w:val="18"/>
              <w:szCs w:val="18"/>
            </w:rPr>
          </w:pPr>
          <w:r w:rsidRPr="00CA591B">
            <w:rPr>
              <w:rFonts w:ascii="Times New Roman" w:hAnsi="Times New Roman" w:cs="Times New Roman"/>
              <w:b/>
              <w:color w:val="auto"/>
              <w:sz w:val="18"/>
              <w:szCs w:val="18"/>
            </w:rPr>
            <w:t>CENTRO DE CIÊNCIAS BIOLÓGICAS E DA SAÚDE</w:t>
          </w:r>
        </w:p>
        <w:p w14:paraId="38175B54" w14:textId="77777777" w:rsidR="00691FA6" w:rsidRPr="00CA591B" w:rsidRDefault="00691FA6" w:rsidP="00952E1A">
          <w:pPr>
            <w:spacing w:after="0" w:line="240" w:lineRule="auto"/>
            <w:ind w:left="0" w:right="6" w:firstLine="6"/>
            <w:jc w:val="center"/>
            <w:rPr>
              <w:rFonts w:ascii="Times New Roman" w:hAnsi="Times New Roman" w:cs="Times New Roman"/>
              <w:b/>
              <w:color w:val="auto"/>
              <w:sz w:val="18"/>
              <w:szCs w:val="18"/>
            </w:rPr>
          </w:pPr>
          <w:r w:rsidRPr="00CA591B">
            <w:rPr>
              <w:rFonts w:ascii="Times New Roman" w:hAnsi="Times New Roman" w:cs="Times New Roman"/>
              <w:b/>
              <w:color w:val="auto"/>
              <w:sz w:val="18"/>
              <w:szCs w:val="18"/>
            </w:rPr>
            <w:t>PROGRAMA DE PÓS-GRADUAÇÃO EM ENFERMAGEM</w:t>
          </w:r>
        </w:p>
        <w:p w14:paraId="73177B9B" w14:textId="77777777" w:rsidR="00691FA6" w:rsidRPr="006B2CAC" w:rsidRDefault="00691FA6" w:rsidP="00952E1A">
          <w:pPr>
            <w:jc w:val="center"/>
            <w:rPr>
              <w:rFonts w:ascii="Times New Roman" w:hAnsi="Times New Roman" w:cs="Times New Roman"/>
              <w:b/>
              <w:sz w:val="16"/>
              <w:szCs w:val="16"/>
            </w:rPr>
          </w:pPr>
        </w:p>
        <w:p w14:paraId="66EDDE32" w14:textId="77777777" w:rsidR="00691FA6" w:rsidRPr="006B2CAC" w:rsidRDefault="00691FA6" w:rsidP="00952E1A">
          <w:pPr>
            <w:ind w:firstLine="23"/>
            <w:jc w:val="center"/>
            <w:rPr>
              <w:rFonts w:ascii="Times New Roman" w:hAnsi="Times New Roman" w:cs="Times New Roman"/>
            </w:rPr>
          </w:pPr>
          <w:r w:rsidRPr="006B2CAC">
            <w:rPr>
              <w:rFonts w:ascii="Times New Roman" w:hAnsi="Times New Roman" w:cs="Times New Roman"/>
              <w:sz w:val="16"/>
              <w:szCs w:val="16"/>
            </w:rPr>
            <w:t>Via Washington Luiz, Km 235 – Caixa Postal 676</w:t>
          </w:r>
        </w:p>
        <w:p w14:paraId="4E720BCA" w14:textId="77777777" w:rsidR="00691FA6" w:rsidRPr="00A73753" w:rsidRDefault="00691FA6" w:rsidP="00952E1A">
          <w:pPr>
            <w:ind w:firstLine="23"/>
            <w:jc w:val="center"/>
            <w:rPr>
              <w:b/>
            </w:rPr>
          </w:pPr>
          <w:r w:rsidRPr="006B2CAC">
            <w:rPr>
              <w:rFonts w:ascii="Times New Roman" w:hAnsi="Times New Roman" w:cs="Times New Roman"/>
              <w:sz w:val="16"/>
              <w:szCs w:val="16"/>
            </w:rPr>
            <w:t>CEP 13565-905 São Carlos/SP – Brasil</w:t>
          </w:r>
          <w:r>
            <w:rPr>
              <w:rFonts w:ascii="Times New Roman" w:hAnsi="Times New Roman" w:cs="Times New Roman"/>
              <w:sz w:val="16"/>
              <w:szCs w:val="16"/>
            </w:rPr>
            <w:t xml:space="preserve"> – </w:t>
          </w:r>
          <w:r w:rsidRPr="006B2CAC">
            <w:rPr>
              <w:rFonts w:ascii="Times New Roman" w:hAnsi="Times New Roman" w:cs="Times New Roman"/>
              <w:sz w:val="16"/>
              <w:szCs w:val="16"/>
            </w:rPr>
            <w:t>Fone/Fax: (16) 3351-8338 – e-mail: ppgenf@ufscar.br</w:t>
          </w:r>
        </w:p>
      </w:tc>
      <w:tc>
        <w:tcPr>
          <w:tcW w:w="1675" w:type="dxa"/>
        </w:tcPr>
        <w:p w14:paraId="083B263E" w14:textId="77777777" w:rsidR="00691FA6" w:rsidRDefault="00691FA6" w:rsidP="00952E1A">
          <w:pPr>
            <w:pStyle w:val="Ttulo1"/>
            <w:numPr>
              <w:ilvl w:val="0"/>
              <w:numId w:val="0"/>
            </w:numPr>
            <w:spacing w:after="1" w:line="259" w:lineRule="auto"/>
            <w:jc w:val="center"/>
            <w:outlineLvl w:val="0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6DE0FEDF" wp14:editId="6B9E9989">
                <wp:simplePos x="0" y="0"/>
                <wp:positionH relativeFrom="column">
                  <wp:posOffset>68580</wp:posOffset>
                </wp:positionH>
                <wp:positionV relativeFrom="paragraph">
                  <wp:posOffset>177677</wp:posOffset>
                </wp:positionV>
                <wp:extent cx="769620" cy="489585"/>
                <wp:effectExtent l="0" t="0" r="0" b="5715"/>
                <wp:wrapThrough wrapText="bothSides">
                  <wp:wrapPolygon edited="0">
                    <wp:start x="0" y="0"/>
                    <wp:lineTo x="0" y="21012"/>
                    <wp:lineTo x="20851" y="21012"/>
                    <wp:lineTo x="20851" y="0"/>
                    <wp:lineTo x="0" y="0"/>
                  </wp:wrapPolygon>
                </wp:wrapThrough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5" t="-12" r="-5" b="-1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9620" cy="489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32849EEE" w14:textId="77777777" w:rsidR="00691FA6" w:rsidRPr="00952E1A" w:rsidRDefault="00691FA6" w:rsidP="00952E1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140F8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8D406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5DB6584"/>
    <w:multiLevelType w:val="multilevel"/>
    <w:tmpl w:val="727A4BB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9415D"/>
    <w:multiLevelType w:val="multilevel"/>
    <w:tmpl w:val="B0F2D980"/>
    <w:lvl w:ilvl="0">
      <w:start w:val="4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19"/>
      <w:numFmt w:val="decimal"/>
      <w:lvlText w:val="%1.%2.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37D5278"/>
    <w:multiLevelType w:val="multilevel"/>
    <w:tmpl w:val="3E48A4C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183A0D2E"/>
    <w:multiLevelType w:val="multilevel"/>
    <w:tmpl w:val="934898C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870451F"/>
    <w:multiLevelType w:val="hybridMultilevel"/>
    <w:tmpl w:val="04800F96"/>
    <w:lvl w:ilvl="0" w:tplc="355C8630">
      <w:start w:val="1"/>
      <w:numFmt w:val="upperRoman"/>
      <w:lvlText w:val="%1"/>
      <w:lvlJc w:val="left"/>
      <w:pPr>
        <w:ind w:left="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9B4B710">
      <w:start w:val="1"/>
      <w:numFmt w:val="lowerLetter"/>
      <w:lvlText w:val="%2"/>
      <w:lvlJc w:val="left"/>
      <w:pPr>
        <w:ind w:left="17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EA8E854">
      <w:start w:val="1"/>
      <w:numFmt w:val="lowerRoman"/>
      <w:lvlText w:val="%3"/>
      <w:lvlJc w:val="left"/>
      <w:pPr>
        <w:ind w:left="25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6DCC486">
      <w:start w:val="1"/>
      <w:numFmt w:val="decimal"/>
      <w:lvlText w:val="%4"/>
      <w:lvlJc w:val="left"/>
      <w:pPr>
        <w:ind w:left="32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1506E64">
      <w:start w:val="1"/>
      <w:numFmt w:val="lowerLetter"/>
      <w:lvlText w:val="%5"/>
      <w:lvlJc w:val="left"/>
      <w:pPr>
        <w:ind w:left="39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3AAFD24">
      <w:start w:val="1"/>
      <w:numFmt w:val="lowerRoman"/>
      <w:lvlText w:val="%6"/>
      <w:lvlJc w:val="left"/>
      <w:pPr>
        <w:ind w:left="46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B32C398">
      <w:start w:val="1"/>
      <w:numFmt w:val="decimal"/>
      <w:lvlText w:val="%7"/>
      <w:lvlJc w:val="left"/>
      <w:pPr>
        <w:ind w:left="53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8300DDA">
      <w:start w:val="1"/>
      <w:numFmt w:val="lowerLetter"/>
      <w:lvlText w:val="%8"/>
      <w:lvlJc w:val="left"/>
      <w:pPr>
        <w:ind w:left="61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6A2DD22">
      <w:start w:val="1"/>
      <w:numFmt w:val="lowerRoman"/>
      <w:lvlText w:val="%9"/>
      <w:lvlJc w:val="left"/>
      <w:pPr>
        <w:ind w:left="68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9D779EA"/>
    <w:multiLevelType w:val="hybridMultilevel"/>
    <w:tmpl w:val="B0B23C4C"/>
    <w:lvl w:ilvl="0" w:tplc="79005F96">
      <w:start w:val="1"/>
      <w:numFmt w:val="bullet"/>
      <w:lvlText w:val="-"/>
      <w:lvlJc w:val="left"/>
      <w:pPr>
        <w:ind w:left="14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DCE122">
      <w:start w:val="1"/>
      <w:numFmt w:val="bullet"/>
      <w:lvlText w:val="o"/>
      <w:lvlJc w:val="left"/>
      <w:pPr>
        <w:ind w:left="24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D3A983A">
      <w:start w:val="1"/>
      <w:numFmt w:val="bullet"/>
      <w:lvlText w:val="▪"/>
      <w:lvlJc w:val="left"/>
      <w:pPr>
        <w:ind w:left="32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4A6EB56">
      <w:start w:val="1"/>
      <w:numFmt w:val="bullet"/>
      <w:lvlText w:val="•"/>
      <w:lvlJc w:val="left"/>
      <w:pPr>
        <w:ind w:left="39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9D2D7B0">
      <w:start w:val="1"/>
      <w:numFmt w:val="bullet"/>
      <w:lvlText w:val="o"/>
      <w:lvlJc w:val="left"/>
      <w:pPr>
        <w:ind w:left="46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EBA067C">
      <w:start w:val="1"/>
      <w:numFmt w:val="bullet"/>
      <w:lvlText w:val="▪"/>
      <w:lvlJc w:val="left"/>
      <w:pPr>
        <w:ind w:left="53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DDC6D3E">
      <w:start w:val="1"/>
      <w:numFmt w:val="bullet"/>
      <w:lvlText w:val="•"/>
      <w:lvlJc w:val="left"/>
      <w:pPr>
        <w:ind w:left="60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5C5AFA">
      <w:start w:val="1"/>
      <w:numFmt w:val="bullet"/>
      <w:lvlText w:val="o"/>
      <w:lvlJc w:val="left"/>
      <w:pPr>
        <w:ind w:left="68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938A30A">
      <w:start w:val="1"/>
      <w:numFmt w:val="bullet"/>
      <w:lvlText w:val="▪"/>
      <w:lvlJc w:val="left"/>
      <w:pPr>
        <w:ind w:left="7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AD4657E"/>
    <w:multiLevelType w:val="multilevel"/>
    <w:tmpl w:val="A40CCEC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1B7D4C90"/>
    <w:multiLevelType w:val="multilevel"/>
    <w:tmpl w:val="CE98349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1C3E313F"/>
    <w:multiLevelType w:val="multilevel"/>
    <w:tmpl w:val="00CA829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  <w:color w:val="000000"/>
      </w:rPr>
    </w:lvl>
    <w:lvl w:ilvl="1">
      <w:start w:val="23"/>
      <w:numFmt w:val="decimal"/>
      <w:lvlText w:val="%1.%2"/>
      <w:lvlJc w:val="left"/>
      <w:pPr>
        <w:ind w:left="390" w:hanging="39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/>
      </w:rPr>
    </w:lvl>
  </w:abstractNum>
  <w:abstractNum w:abstractNumId="11" w15:restartNumberingAfterBreak="0">
    <w:nsid w:val="1E7E073E"/>
    <w:multiLevelType w:val="multilevel"/>
    <w:tmpl w:val="288CF682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1FFF3CB0"/>
    <w:multiLevelType w:val="multilevel"/>
    <w:tmpl w:val="C5BE94CC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1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8" w:hanging="1440"/>
      </w:pPr>
      <w:rPr>
        <w:rFonts w:hint="default"/>
      </w:rPr>
    </w:lvl>
  </w:abstractNum>
  <w:abstractNum w:abstractNumId="13" w15:restartNumberingAfterBreak="0">
    <w:nsid w:val="21074E04"/>
    <w:multiLevelType w:val="multilevel"/>
    <w:tmpl w:val="439AF030"/>
    <w:lvl w:ilvl="0">
      <w:start w:val="1"/>
      <w:numFmt w:val="decimal"/>
      <w:lvlText w:val="%1."/>
      <w:lvlJc w:val="left"/>
      <w:pPr>
        <w:ind w:left="1048" w:hanging="360"/>
      </w:pPr>
    </w:lvl>
    <w:lvl w:ilvl="1">
      <w:start w:val="1"/>
      <w:numFmt w:val="decimal"/>
      <w:isLgl/>
      <w:lvlText w:val="%1.%2."/>
      <w:lvlJc w:val="left"/>
      <w:pPr>
        <w:ind w:left="142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2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9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00" w:hanging="1800"/>
      </w:pPr>
      <w:rPr>
        <w:rFonts w:hint="default"/>
      </w:rPr>
    </w:lvl>
  </w:abstractNum>
  <w:abstractNum w:abstractNumId="14" w15:restartNumberingAfterBreak="0">
    <w:nsid w:val="23890816"/>
    <w:multiLevelType w:val="multilevel"/>
    <w:tmpl w:val="39EC5D4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85F6FED"/>
    <w:multiLevelType w:val="hybridMultilevel"/>
    <w:tmpl w:val="2A26747A"/>
    <w:lvl w:ilvl="0" w:tplc="F3D86DC6">
      <w:start w:val="1"/>
      <w:numFmt w:val="upperRoman"/>
      <w:lvlText w:val="%1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4900EA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D507B4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D72CB4A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C36D69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5A2DCF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108D36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830444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68040A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2B546781"/>
    <w:multiLevelType w:val="hybridMultilevel"/>
    <w:tmpl w:val="28243FB4"/>
    <w:lvl w:ilvl="0" w:tplc="48C89C62">
      <w:start w:val="1"/>
      <w:numFmt w:val="upperRoman"/>
      <w:lvlText w:val="%1"/>
      <w:lvlJc w:val="left"/>
      <w:pPr>
        <w:ind w:left="7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9A82AEA">
      <w:start w:val="1"/>
      <w:numFmt w:val="lowerLetter"/>
      <w:lvlText w:val="%2"/>
      <w:lvlJc w:val="left"/>
      <w:pPr>
        <w:ind w:left="1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B80C37C">
      <w:start w:val="1"/>
      <w:numFmt w:val="lowerRoman"/>
      <w:lvlText w:val="%3"/>
      <w:lvlJc w:val="left"/>
      <w:pPr>
        <w:ind w:left="2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932B24C">
      <w:start w:val="1"/>
      <w:numFmt w:val="decimal"/>
      <w:lvlText w:val="%4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2F24EC4">
      <w:start w:val="1"/>
      <w:numFmt w:val="lowerLetter"/>
      <w:lvlText w:val="%5"/>
      <w:lvlJc w:val="left"/>
      <w:pPr>
        <w:ind w:left="3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8EAB874">
      <w:start w:val="1"/>
      <w:numFmt w:val="lowerRoman"/>
      <w:lvlText w:val="%6"/>
      <w:lvlJc w:val="left"/>
      <w:pPr>
        <w:ind w:left="4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A2C0772">
      <w:start w:val="1"/>
      <w:numFmt w:val="decimal"/>
      <w:lvlText w:val="%7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3BEA74C">
      <w:start w:val="1"/>
      <w:numFmt w:val="lowerLetter"/>
      <w:lvlText w:val="%8"/>
      <w:lvlJc w:val="left"/>
      <w:pPr>
        <w:ind w:left="6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5AE073A">
      <w:start w:val="1"/>
      <w:numFmt w:val="lowerRoman"/>
      <w:lvlText w:val="%9"/>
      <w:lvlJc w:val="left"/>
      <w:pPr>
        <w:ind w:left="6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2EA814EE"/>
    <w:multiLevelType w:val="multilevel"/>
    <w:tmpl w:val="39EC5D4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FF32F10"/>
    <w:multiLevelType w:val="multilevel"/>
    <w:tmpl w:val="558C4E8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38D160CA"/>
    <w:multiLevelType w:val="hybridMultilevel"/>
    <w:tmpl w:val="365CC224"/>
    <w:lvl w:ilvl="0" w:tplc="8E1AE39A">
      <w:start w:val="1"/>
      <w:numFmt w:val="decimal"/>
      <w:pStyle w:val="Ttulo1"/>
      <w:lvlText w:val="%1."/>
      <w:lvlJc w:val="left"/>
      <w:pPr>
        <w:ind w:left="0"/>
      </w:pPr>
      <w:rPr>
        <w:rFonts w:ascii="Times New Roman" w:eastAsia="Arial" w:hAnsi="Times New Roman" w:cs="Times New Roman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A969B10">
      <w:start w:val="1"/>
      <w:numFmt w:val="lowerLetter"/>
      <w:lvlText w:val="%2"/>
      <w:lvlJc w:val="left"/>
      <w:pPr>
        <w:ind w:left="171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5F45B88">
      <w:start w:val="1"/>
      <w:numFmt w:val="lowerRoman"/>
      <w:lvlText w:val="%3"/>
      <w:lvlJc w:val="left"/>
      <w:pPr>
        <w:ind w:left="243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9BEF054">
      <w:start w:val="1"/>
      <w:numFmt w:val="decimal"/>
      <w:lvlText w:val="%4"/>
      <w:lvlJc w:val="left"/>
      <w:pPr>
        <w:ind w:left="315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7865A48">
      <w:start w:val="1"/>
      <w:numFmt w:val="lowerLetter"/>
      <w:lvlText w:val="%5"/>
      <w:lvlJc w:val="left"/>
      <w:pPr>
        <w:ind w:left="387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A2EA908">
      <w:start w:val="1"/>
      <w:numFmt w:val="lowerRoman"/>
      <w:lvlText w:val="%6"/>
      <w:lvlJc w:val="left"/>
      <w:pPr>
        <w:ind w:left="459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A1A686E">
      <w:start w:val="1"/>
      <w:numFmt w:val="decimal"/>
      <w:lvlText w:val="%7"/>
      <w:lvlJc w:val="left"/>
      <w:pPr>
        <w:ind w:left="531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D3A3406">
      <w:start w:val="1"/>
      <w:numFmt w:val="lowerLetter"/>
      <w:lvlText w:val="%8"/>
      <w:lvlJc w:val="left"/>
      <w:pPr>
        <w:ind w:left="603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3D4E442">
      <w:start w:val="1"/>
      <w:numFmt w:val="lowerRoman"/>
      <w:lvlText w:val="%9"/>
      <w:lvlJc w:val="left"/>
      <w:pPr>
        <w:ind w:left="675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0D7442D"/>
    <w:multiLevelType w:val="multilevel"/>
    <w:tmpl w:val="5EC4FA1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31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248" w:hanging="1440"/>
      </w:pPr>
      <w:rPr>
        <w:rFonts w:hint="default"/>
      </w:rPr>
    </w:lvl>
  </w:abstractNum>
  <w:abstractNum w:abstractNumId="21" w15:restartNumberingAfterBreak="0">
    <w:nsid w:val="427C50A2"/>
    <w:multiLevelType w:val="multilevel"/>
    <w:tmpl w:val="3278AA4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35D0221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4F06A5A"/>
    <w:multiLevelType w:val="hybridMultilevel"/>
    <w:tmpl w:val="797883AA"/>
    <w:lvl w:ilvl="0" w:tplc="04160017">
      <w:start w:val="1"/>
      <w:numFmt w:val="lowerLetter"/>
      <w:lvlText w:val="%1)"/>
      <w:lvlJc w:val="left"/>
      <w:pPr>
        <w:ind w:left="2139" w:hanging="360"/>
      </w:pPr>
    </w:lvl>
    <w:lvl w:ilvl="1" w:tplc="04160019" w:tentative="1">
      <w:start w:val="1"/>
      <w:numFmt w:val="lowerLetter"/>
      <w:lvlText w:val="%2."/>
      <w:lvlJc w:val="left"/>
      <w:pPr>
        <w:ind w:left="2859" w:hanging="360"/>
      </w:pPr>
    </w:lvl>
    <w:lvl w:ilvl="2" w:tplc="0416001B" w:tentative="1">
      <w:start w:val="1"/>
      <w:numFmt w:val="lowerRoman"/>
      <w:lvlText w:val="%3."/>
      <w:lvlJc w:val="right"/>
      <w:pPr>
        <w:ind w:left="3579" w:hanging="180"/>
      </w:pPr>
    </w:lvl>
    <w:lvl w:ilvl="3" w:tplc="0416000F" w:tentative="1">
      <w:start w:val="1"/>
      <w:numFmt w:val="decimal"/>
      <w:lvlText w:val="%4."/>
      <w:lvlJc w:val="left"/>
      <w:pPr>
        <w:ind w:left="4299" w:hanging="360"/>
      </w:pPr>
    </w:lvl>
    <w:lvl w:ilvl="4" w:tplc="04160019" w:tentative="1">
      <w:start w:val="1"/>
      <w:numFmt w:val="lowerLetter"/>
      <w:lvlText w:val="%5."/>
      <w:lvlJc w:val="left"/>
      <w:pPr>
        <w:ind w:left="5019" w:hanging="360"/>
      </w:pPr>
    </w:lvl>
    <w:lvl w:ilvl="5" w:tplc="0416001B" w:tentative="1">
      <w:start w:val="1"/>
      <w:numFmt w:val="lowerRoman"/>
      <w:lvlText w:val="%6."/>
      <w:lvlJc w:val="right"/>
      <w:pPr>
        <w:ind w:left="5739" w:hanging="180"/>
      </w:pPr>
    </w:lvl>
    <w:lvl w:ilvl="6" w:tplc="0416000F" w:tentative="1">
      <w:start w:val="1"/>
      <w:numFmt w:val="decimal"/>
      <w:lvlText w:val="%7."/>
      <w:lvlJc w:val="left"/>
      <w:pPr>
        <w:ind w:left="6459" w:hanging="360"/>
      </w:pPr>
    </w:lvl>
    <w:lvl w:ilvl="7" w:tplc="04160019" w:tentative="1">
      <w:start w:val="1"/>
      <w:numFmt w:val="lowerLetter"/>
      <w:lvlText w:val="%8."/>
      <w:lvlJc w:val="left"/>
      <w:pPr>
        <w:ind w:left="7179" w:hanging="360"/>
      </w:pPr>
    </w:lvl>
    <w:lvl w:ilvl="8" w:tplc="0416001B" w:tentative="1">
      <w:start w:val="1"/>
      <w:numFmt w:val="lowerRoman"/>
      <w:lvlText w:val="%9."/>
      <w:lvlJc w:val="right"/>
      <w:pPr>
        <w:ind w:left="7899" w:hanging="180"/>
      </w:pPr>
    </w:lvl>
  </w:abstractNum>
  <w:abstractNum w:abstractNumId="24" w15:restartNumberingAfterBreak="0">
    <w:nsid w:val="468D4674"/>
    <w:multiLevelType w:val="multilevel"/>
    <w:tmpl w:val="2D1AA12E"/>
    <w:lvl w:ilvl="0">
      <w:start w:val="1"/>
      <w:numFmt w:val="lowerLetter"/>
      <w:lvlText w:val="%1)"/>
      <w:lvlJc w:val="left"/>
      <w:pPr>
        <w:ind w:left="1420" w:hanging="710"/>
      </w:pPr>
      <w:rPr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2499" w:hanging="178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3219" w:hanging="250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3939" w:hanging="322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4659" w:hanging="394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5379" w:hanging="466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6099" w:hanging="538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6819" w:hanging="610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7539" w:hanging="682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25" w15:restartNumberingAfterBreak="0">
    <w:nsid w:val="46E205FD"/>
    <w:multiLevelType w:val="multilevel"/>
    <w:tmpl w:val="F6FA5AE4"/>
    <w:lvl w:ilvl="0">
      <w:start w:val="4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8"/>
      <w:numFmt w:val="decimal"/>
      <w:lvlRestart w:val="0"/>
      <w:lvlText w:val="%1.%2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7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3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964406F"/>
    <w:multiLevelType w:val="hybridMultilevel"/>
    <w:tmpl w:val="6E4CEC30"/>
    <w:lvl w:ilvl="0" w:tplc="04160013">
      <w:start w:val="1"/>
      <w:numFmt w:val="upperRoman"/>
      <w:lvlText w:val="%1."/>
      <w:lvlJc w:val="right"/>
      <w:pPr>
        <w:ind w:left="644" w:hanging="360"/>
      </w:pPr>
    </w:lvl>
    <w:lvl w:ilvl="1" w:tplc="04160019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4AF3054D"/>
    <w:multiLevelType w:val="hybridMultilevel"/>
    <w:tmpl w:val="4624589A"/>
    <w:lvl w:ilvl="0" w:tplc="7ECCDD0E">
      <w:start w:val="1"/>
      <w:numFmt w:val="lowerLetter"/>
      <w:lvlText w:val="%1."/>
      <w:lvlJc w:val="left"/>
      <w:pPr>
        <w:ind w:left="710"/>
      </w:pPr>
      <w:rPr>
        <w:rFonts w:ascii="Times New Roman" w:eastAsia="Arial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F3A6E32">
      <w:start w:val="1"/>
      <w:numFmt w:val="lowerLetter"/>
      <w:lvlText w:val="%2"/>
      <w:lvlJc w:val="left"/>
      <w:pPr>
        <w:ind w:left="17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24E4D2E">
      <w:start w:val="1"/>
      <w:numFmt w:val="lowerRoman"/>
      <w:lvlText w:val="%3"/>
      <w:lvlJc w:val="left"/>
      <w:pPr>
        <w:ind w:left="25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2CC1E42">
      <w:start w:val="1"/>
      <w:numFmt w:val="decimal"/>
      <w:lvlText w:val="%4"/>
      <w:lvlJc w:val="left"/>
      <w:pPr>
        <w:ind w:left="32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F54081A">
      <w:start w:val="1"/>
      <w:numFmt w:val="lowerLetter"/>
      <w:lvlText w:val="%5"/>
      <w:lvlJc w:val="left"/>
      <w:pPr>
        <w:ind w:left="39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3FC06A2">
      <w:start w:val="1"/>
      <w:numFmt w:val="lowerRoman"/>
      <w:lvlText w:val="%6"/>
      <w:lvlJc w:val="left"/>
      <w:pPr>
        <w:ind w:left="46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F38499A">
      <w:start w:val="1"/>
      <w:numFmt w:val="decimal"/>
      <w:lvlText w:val="%7"/>
      <w:lvlJc w:val="left"/>
      <w:pPr>
        <w:ind w:left="53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F1809BA">
      <w:start w:val="1"/>
      <w:numFmt w:val="lowerLetter"/>
      <w:lvlText w:val="%8"/>
      <w:lvlJc w:val="left"/>
      <w:pPr>
        <w:ind w:left="61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6E0CB22">
      <w:start w:val="1"/>
      <w:numFmt w:val="lowerRoman"/>
      <w:lvlText w:val="%9"/>
      <w:lvlJc w:val="left"/>
      <w:pPr>
        <w:ind w:left="68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B391FD6"/>
    <w:multiLevelType w:val="multilevel"/>
    <w:tmpl w:val="3816FA38"/>
    <w:lvl w:ilvl="0">
      <w:start w:val="4"/>
      <w:numFmt w:val="decimal"/>
      <w:lvlText w:val="%1"/>
      <w:lvlJc w:val="left"/>
      <w:pPr>
        <w:ind w:left="360" w:hanging="360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8"/>
      <w:numFmt w:val="decimal"/>
      <w:lvlText w:val="%1.%2"/>
      <w:lvlJc w:val="left"/>
      <w:pPr>
        <w:ind w:left="720" w:hanging="720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789" w:hanging="178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09" w:hanging="250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29" w:hanging="322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49" w:hanging="394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69" w:hanging="466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389" w:hanging="538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09" w:hanging="610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29" w15:restartNumberingAfterBreak="0">
    <w:nsid w:val="4EA71CD4"/>
    <w:multiLevelType w:val="multilevel"/>
    <w:tmpl w:val="446665E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25256D1"/>
    <w:multiLevelType w:val="multilevel"/>
    <w:tmpl w:val="91F8411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1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8" w:hanging="1800"/>
      </w:pPr>
      <w:rPr>
        <w:rFonts w:hint="default"/>
      </w:rPr>
    </w:lvl>
  </w:abstractNum>
  <w:abstractNum w:abstractNumId="31" w15:restartNumberingAfterBreak="0">
    <w:nsid w:val="56BC3F2D"/>
    <w:multiLevelType w:val="hybridMultilevel"/>
    <w:tmpl w:val="B1B29546"/>
    <w:lvl w:ilvl="0" w:tplc="04160017">
      <w:start w:val="1"/>
      <w:numFmt w:val="lowerLetter"/>
      <w:lvlText w:val="%1)"/>
      <w:lvlJc w:val="left"/>
      <w:pPr>
        <w:ind w:left="1421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DCE122">
      <w:start w:val="1"/>
      <w:numFmt w:val="bullet"/>
      <w:lvlText w:val="o"/>
      <w:lvlJc w:val="left"/>
      <w:pPr>
        <w:ind w:left="24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D3A983A">
      <w:start w:val="1"/>
      <w:numFmt w:val="bullet"/>
      <w:lvlText w:val="▪"/>
      <w:lvlJc w:val="left"/>
      <w:pPr>
        <w:ind w:left="32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4A6EB56">
      <w:start w:val="1"/>
      <w:numFmt w:val="bullet"/>
      <w:lvlText w:val="•"/>
      <w:lvlJc w:val="left"/>
      <w:pPr>
        <w:ind w:left="39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9D2D7B0">
      <w:start w:val="1"/>
      <w:numFmt w:val="bullet"/>
      <w:lvlText w:val="o"/>
      <w:lvlJc w:val="left"/>
      <w:pPr>
        <w:ind w:left="46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EBA067C">
      <w:start w:val="1"/>
      <w:numFmt w:val="bullet"/>
      <w:lvlText w:val="▪"/>
      <w:lvlJc w:val="left"/>
      <w:pPr>
        <w:ind w:left="53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DDC6D3E">
      <w:start w:val="1"/>
      <w:numFmt w:val="bullet"/>
      <w:lvlText w:val="•"/>
      <w:lvlJc w:val="left"/>
      <w:pPr>
        <w:ind w:left="60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5C5AFA">
      <w:start w:val="1"/>
      <w:numFmt w:val="bullet"/>
      <w:lvlText w:val="o"/>
      <w:lvlJc w:val="left"/>
      <w:pPr>
        <w:ind w:left="68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938A30A">
      <w:start w:val="1"/>
      <w:numFmt w:val="bullet"/>
      <w:lvlText w:val="▪"/>
      <w:lvlJc w:val="left"/>
      <w:pPr>
        <w:ind w:left="7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56E41FA9"/>
    <w:multiLevelType w:val="multilevel"/>
    <w:tmpl w:val="81E0DEF0"/>
    <w:lvl w:ilvl="0">
      <w:start w:val="1"/>
      <w:numFmt w:val="lowerLetter"/>
      <w:lvlText w:val="%1)"/>
      <w:lvlJc w:val="left"/>
      <w:pPr>
        <w:ind w:left="1420" w:hanging="710"/>
      </w:pPr>
      <w:rPr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2499" w:hanging="178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3219" w:hanging="250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3939" w:hanging="322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4659" w:hanging="394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5379" w:hanging="466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6099" w:hanging="538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6819" w:hanging="610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7539" w:hanging="6829"/>
      </w:pPr>
      <w:rPr>
        <w:rFonts w:ascii="Arial" w:eastAsia="Arial" w:hAnsi="Arial" w:cs="Arial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33" w15:restartNumberingAfterBreak="0">
    <w:nsid w:val="57395EB9"/>
    <w:multiLevelType w:val="hybridMultilevel"/>
    <w:tmpl w:val="3E387E04"/>
    <w:lvl w:ilvl="0" w:tplc="DFD0F064">
      <w:start w:val="9"/>
      <w:numFmt w:val="upperRoman"/>
      <w:lvlText w:val="%1"/>
      <w:lvlJc w:val="left"/>
      <w:pPr>
        <w:ind w:left="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96E3BCA">
      <w:start w:val="1"/>
      <w:numFmt w:val="lowerLetter"/>
      <w:lvlText w:val="%2"/>
      <w:lvlJc w:val="left"/>
      <w:pPr>
        <w:ind w:left="1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8FC98D0">
      <w:start w:val="1"/>
      <w:numFmt w:val="lowerRoman"/>
      <w:lvlText w:val="%3"/>
      <w:lvlJc w:val="left"/>
      <w:pPr>
        <w:ind w:left="2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0285860">
      <w:start w:val="1"/>
      <w:numFmt w:val="decimal"/>
      <w:lvlText w:val="%4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BEADF2E">
      <w:start w:val="1"/>
      <w:numFmt w:val="lowerLetter"/>
      <w:lvlText w:val="%5"/>
      <w:lvlJc w:val="left"/>
      <w:pPr>
        <w:ind w:left="3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4481F16">
      <w:start w:val="1"/>
      <w:numFmt w:val="lowerRoman"/>
      <w:lvlText w:val="%6"/>
      <w:lvlJc w:val="left"/>
      <w:pPr>
        <w:ind w:left="4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B0CE664">
      <w:start w:val="1"/>
      <w:numFmt w:val="decimal"/>
      <w:lvlText w:val="%7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F9ECC38">
      <w:start w:val="1"/>
      <w:numFmt w:val="lowerLetter"/>
      <w:lvlText w:val="%8"/>
      <w:lvlJc w:val="left"/>
      <w:pPr>
        <w:ind w:left="6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55CC97A">
      <w:start w:val="1"/>
      <w:numFmt w:val="lowerRoman"/>
      <w:lvlText w:val="%9"/>
      <w:lvlJc w:val="left"/>
      <w:pPr>
        <w:ind w:left="6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5B145D88"/>
    <w:multiLevelType w:val="multilevel"/>
    <w:tmpl w:val="F000D60E"/>
    <w:lvl w:ilvl="0">
      <w:start w:val="4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12"/>
      <w:numFmt w:val="decimal"/>
      <w:lvlText w:val="%1.%2.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5D025F3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5F8D79D5"/>
    <w:multiLevelType w:val="hybridMultilevel"/>
    <w:tmpl w:val="8B00E5C6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DF40D0"/>
    <w:multiLevelType w:val="multilevel"/>
    <w:tmpl w:val="439E723C"/>
    <w:lvl w:ilvl="0">
      <w:start w:val="1"/>
      <w:numFmt w:val="decimal"/>
      <w:lvlText w:val="%1."/>
      <w:lvlJc w:val="left"/>
      <w:pPr>
        <w:ind w:left="1048" w:hanging="360"/>
      </w:pPr>
    </w:lvl>
    <w:lvl w:ilvl="1">
      <w:start w:val="1"/>
      <w:numFmt w:val="decimal"/>
      <w:lvlText w:val="%1.%2."/>
      <w:lvlJc w:val="left"/>
      <w:pPr>
        <w:ind w:left="1422" w:hanging="720"/>
      </w:pPr>
    </w:lvl>
    <w:lvl w:ilvl="2">
      <w:start w:val="1"/>
      <w:numFmt w:val="decimal"/>
      <w:lvlText w:val="%1.%2.%3."/>
      <w:lvlJc w:val="left"/>
      <w:pPr>
        <w:ind w:left="1436" w:hanging="720"/>
      </w:pPr>
    </w:lvl>
    <w:lvl w:ilvl="3">
      <w:start w:val="1"/>
      <w:numFmt w:val="decimal"/>
      <w:lvlText w:val="%1.%2.%3.%4."/>
      <w:lvlJc w:val="left"/>
      <w:pPr>
        <w:ind w:left="1810" w:hanging="1080"/>
      </w:pPr>
    </w:lvl>
    <w:lvl w:ilvl="4">
      <w:start w:val="1"/>
      <w:numFmt w:val="decimal"/>
      <w:lvlText w:val="%1.%2.%3.%4.%5."/>
      <w:lvlJc w:val="left"/>
      <w:pPr>
        <w:ind w:left="1824" w:hanging="1080"/>
      </w:pPr>
    </w:lvl>
    <w:lvl w:ilvl="5">
      <w:start w:val="1"/>
      <w:numFmt w:val="decimal"/>
      <w:lvlText w:val="%1.%2.%3.%4.%5.%6."/>
      <w:lvlJc w:val="left"/>
      <w:pPr>
        <w:ind w:left="2198" w:hanging="1440"/>
      </w:pPr>
    </w:lvl>
    <w:lvl w:ilvl="6">
      <w:start w:val="1"/>
      <w:numFmt w:val="decimal"/>
      <w:lvlText w:val="%1.%2.%3.%4.%5.%6.%7."/>
      <w:lvlJc w:val="left"/>
      <w:pPr>
        <w:ind w:left="2212" w:hanging="1440"/>
      </w:pPr>
    </w:lvl>
    <w:lvl w:ilvl="7">
      <w:start w:val="1"/>
      <w:numFmt w:val="decimal"/>
      <w:lvlText w:val="%1.%2.%3.%4.%5.%6.%7.%8."/>
      <w:lvlJc w:val="left"/>
      <w:pPr>
        <w:ind w:left="2586" w:hanging="1799"/>
      </w:pPr>
    </w:lvl>
    <w:lvl w:ilvl="8">
      <w:start w:val="1"/>
      <w:numFmt w:val="decimal"/>
      <w:lvlText w:val="%1.%2.%3.%4.%5.%6.%7.%8.%9."/>
      <w:lvlJc w:val="left"/>
      <w:pPr>
        <w:ind w:left="2600" w:hanging="1800"/>
      </w:pPr>
    </w:lvl>
  </w:abstractNum>
  <w:abstractNum w:abstractNumId="38" w15:restartNumberingAfterBreak="0">
    <w:nsid w:val="68C23636"/>
    <w:multiLevelType w:val="multilevel"/>
    <w:tmpl w:val="E4C0536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E161C28"/>
    <w:multiLevelType w:val="multilevel"/>
    <w:tmpl w:val="B4E672EC"/>
    <w:lvl w:ilvl="0">
      <w:start w:val="2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3"/>
      <w:numFmt w:val="decimal"/>
      <w:lvlRestart w:val="0"/>
      <w:lvlText w:val="%1.%2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6FB718E2"/>
    <w:multiLevelType w:val="hybridMultilevel"/>
    <w:tmpl w:val="B96E25A8"/>
    <w:lvl w:ilvl="0" w:tplc="198EDF86">
      <w:start w:val="1"/>
      <w:numFmt w:val="bullet"/>
      <w:lvlText w:val="-"/>
      <w:lvlJc w:val="left"/>
      <w:pPr>
        <w:ind w:left="15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C3E3358">
      <w:start w:val="1"/>
      <w:numFmt w:val="bullet"/>
      <w:lvlText w:val="o"/>
      <w:lvlJc w:val="left"/>
      <w:pPr>
        <w:ind w:left="24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64EB0DA">
      <w:start w:val="1"/>
      <w:numFmt w:val="bullet"/>
      <w:lvlText w:val="▪"/>
      <w:lvlJc w:val="left"/>
      <w:pPr>
        <w:ind w:left="32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B7E51F8">
      <w:start w:val="1"/>
      <w:numFmt w:val="bullet"/>
      <w:lvlText w:val="•"/>
      <w:lvlJc w:val="left"/>
      <w:pPr>
        <w:ind w:left="39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4627BAC">
      <w:start w:val="1"/>
      <w:numFmt w:val="bullet"/>
      <w:lvlText w:val="o"/>
      <w:lvlJc w:val="left"/>
      <w:pPr>
        <w:ind w:left="46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5385F12">
      <w:start w:val="1"/>
      <w:numFmt w:val="bullet"/>
      <w:lvlText w:val="▪"/>
      <w:lvlJc w:val="left"/>
      <w:pPr>
        <w:ind w:left="53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29291E4">
      <w:start w:val="1"/>
      <w:numFmt w:val="bullet"/>
      <w:lvlText w:val="•"/>
      <w:lvlJc w:val="left"/>
      <w:pPr>
        <w:ind w:left="60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95A40A6">
      <w:start w:val="1"/>
      <w:numFmt w:val="bullet"/>
      <w:lvlText w:val="o"/>
      <w:lvlJc w:val="left"/>
      <w:pPr>
        <w:ind w:left="68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F28207C">
      <w:start w:val="1"/>
      <w:numFmt w:val="bullet"/>
      <w:lvlText w:val="▪"/>
      <w:lvlJc w:val="left"/>
      <w:pPr>
        <w:ind w:left="75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1" w15:restartNumberingAfterBreak="0">
    <w:nsid w:val="7058207D"/>
    <w:multiLevelType w:val="multilevel"/>
    <w:tmpl w:val="2B8E362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71621742"/>
    <w:multiLevelType w:val="multilevel"/>
    <w:tmpl w:val="F5CE6C64"/>
    <w:lvl w:ilvl="0">
      <w:start w:val="1"/>
      <w:numFmt w:val="decimal"/>
      <w:lvlText w:val="%1."/>
      <w:lvlJc w:val="left"/>
      <w:pPr>
        <w:ind w:left="1048" w:hanging="360"/>
      </w:pPr>
    </w:lvl>
    <w:lvl w:ilvl="1">
      <w:start w:val="1"/>
      <w:numFmt w:val="decimal"/>
      <w:lvlText w:val="%1.%2."/>
      <w:lvlJc w:val="left"/>
      <w:pPr>
        <w:ind w:left="3414" w:hanging="720"/>
      </w:pPr>
    </w:lvl>
    <w:lvl w:ilvl="2">
      <w:start w:val="1"/>
      <w:numFmt w:val="decimal"/>
      <w:lvlText w:val="%1.%2.%3."/>
      <w:lvlJc w:val="left"/>
      <w:pPr>
        <w:ind w:left="1436" w:hanging="720"/>
      </w:pPr>
    </w:lvl>
    <w:lvl w:ilvl="3">
      <w:start w:val="1"/>
      <w:numFmt w:val="decimal"/>
      <w:lvlText w:val="%1.%2.%3.%4."/>
      <w:lvlJc w:val="left"/>
      <w:pPr>
        <w:ind w:left="1810" w:hanging="1080"/>
      </w:pPr>
    </w:lvl>
    <w:lvl w:ilvl="4">
      <w:start w:val="1"/>
      <w:numFmt w:val="decimal"/>
      <w:lvlText w:val="%1.%2.%3.%4.%5."/>
      <w:lvlJc w:val="left"/>
      <w:pPr>
        <w:ind w:left="1824" w:hanging="1080"/>
      </w:pPr>
    </w:lvl>
    <w:lvl w:ilvl="5">
      <w:start w:val="1"/>
      <w:numFmt w:val="decimal"/>
      <w:lvlText w:val="%1.%2.%3.%4.%5.%6."/>
      <w:lvlJc w:val="left"/>
      <w:pPr>
        <w:ind w:left="2198" w:hanging="1440"/>
      </w:pPr>
    </w:lvl>
    <w:lvl w:ilvl="6">
      <w:start w:val="1"/>
      <w:numFmt w:val="decimal"/>
      <w:lvlText w:val="%1.%2.%3.%4.%5.%6.%7."/>
      <w:lvlJc w:val="left"/>
      <w:pPr>
        <w:ind w:left="2212" w:hanging="1440"/>
      </w:pPr>
    </w:lvl>
    <w:lvl w:ilvl="7">
      <w:start w:val="1"/>
      <w:numFmt w:val="decimal"/>
      <w:lvlText w:val="%1.%2.%3.%4.%5.%6.%7.%8."/>
      <w:lvlJc w:val="left"/>
      <w:pPr>
        <w:ind w:left="2586" w:hanging="1798"/>
      </w:pPr>
    </w:lvl>
    <w:lvl w:ilvl="8">
      <w:start w:val="1"/>
      <w:numFmt w:val="decimal"/>
      <w:lvlText w:val="%1.%2.%3.%4.%5.%6.%7.%8.%9."/>
      <w:lvlJc w:val="left"/>
      <w:pPr>
        <w:ind w:left="2600" w:hanging="1800"/>
      </w:pPr>
    </w:lvl>
  </w:abstractNum>
  <w:abstractNum w:abstractNumId="43" w15:restartNumberingAfterBreak="0">
    <w:nsid w:val="76417A87"/>
    <w:multiLevelType w:val="multilevel"/>
    <w:tmpl w:val="6B2033C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77414AE1"/>
    <w:multiLevelType w:val="hybridMultilevel"/>
    <w:tmpl w:val="CCB01F7A"/>
    <w:lvl w:ilvl="0" w:tplc="F25C5426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5" w15:restartNumberingAfterBreak="0">
    <w:nsid w:val="77875516"/>
    <w:multiLevelType w:val="multilevel"/>
    <w:tmpl w:val="558C4E8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6" w15:restartNumberingAfterBreak="0">
    <w:nsid w:val="79ED5213"/>
    <w:multiLevelType w:val="multilevel"/>
    <w:tmpl w:val="6B2033C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6"/>
  </w:num>
  <w:num w:numId="2">
    <w:abstractNumId w:val="39"/>
  </w:num>
  <w:num w:numId="3">
    <w:abstractNumId w:val="16"/>
  </w:num>
  <w:num w:numId="4">
    <w:abstractNumId w:val="33"/>
  </w:num>
  <w:num w:numId="5">
    <w:abstractNumId w:val="40"/>
  </w:num>
  <w:num w:numId="6">
    <w:abstractNumId w:val="27"/>
  </w:num>
  <w:num w:numId="7">
    <w:abstractNumId w:val="25"/>
  </w:num>
  <w:num w:numId="8">
    <w:abstractNumId w:val="7"/>
  </w:num>
  <w:num w:numId="9">
    <w:abstractNumId w:val="15"/>
  </w:num>
  <w:num w:numId="10">
    <w:abstractNumId w:val="19"/>
  </w:num>
  <w:num w:numId="11">
    <w:abstractNumId w:val="13"/>
  </w:num>
  <w:num w:numId="12">
    <w:abstractNumId w:val="1"/>
  </w:num>
  <w:num w:numId="13">
    <w:abstractNumId w:val="17"/>
  </w:num>
  <w:num w:numId="14">
    <w:abstractNumId w:val="14"/>
  </w:num>
  <w:num w:numId="15">
    <w:abstractNumId w:val="35"/>
  </w:num>
  <w:num w:numId="16">
    <w:abstractNumId w:val="9"/>
  </w:num>
  <w:num w:numId="17">
    <w:abstractNumId w:val="30"/>
  </w:num>
  <w:num w:numId="18">
    <w:abstractNumId w:val="5"/>
  </w:num>
  <w:num w:numId="19">
    <w:abstractNumId w:val="8"/>
  </w:num>
  <w:num w:numId="20">
    <w:abstractNumId w:val="3"/>
  </w:num>
  <w:num w:numId="21">
    <w:abstractNumId w:val="37"/>
  </w:num>
  <w:num w:numId="22">
    <w:abstractNumId w:val="0"/>
  </w:num>
  <w:num w:numId="23">
    <w:abstractNumId w:val="38"/>
  </w:num>
  <w:num w:numId="24">
    <w:abstractNumId w:val="22"/>
  </w:num>
  <w:num w:numId="25">
    <w:abstractNumId w:val="18"/>
  </w:num>
  <w:num w:numId="26">
    <w:abstractNumId w:val="36"/>
  </w:num>
  <w:num w:numId="27">
    <w:abstractNumId w:val="45"/>
  </w:num>
  <w:num w:numId="28">
    <w:abstractNumId w:val="26"/>
  </w:num>
  <w:num w:numId="29">
    <w:abstractNumId w:val="28"/>
  </w:num>
  <w:num w:numId="30">
    <w:abstractNumId w:val="24"/>
  </w:num>
  <w:num w:numId="31">
    <w:abstractNumId w:val="34"/>
  </w:num>
  <w:num w:numId="32">
    <w:abstractNumId w:val="21"/>
  </w:num>
  <w:num w:numId="33">
    <w:abstractNumId w:val="31"/>
  </w:num>
  <w:num w:numId="34">
    <w:abstractNumId w:val="42"/>
  </w:num>
  <w:num w:numId="35">
    <w:abstractNumId w:val="4"/>
  </w:num>
  <w:num w:numId="36">
    <w:abstractNumId w:val="41"/>
  </w:num>
  <w:num w:numId="37">
    <w:abstractNumId w:val="29"/>
  </w:num>
  <w:num w:numId="38">
    <w:abstractNumId w:val="10"/>
  </w:num>
  <w:num w:numId="39">
    <w:abstractNumId w:val="20"/>
  </w:num>
  <w:num w:numId="40">
    <w:abstractNumId w:val="43"/>
  </w:num>
  <w:num w:numId="41">
    <w:abstractNumId w:val="12"/>
  </w:num>
  <w:num w:numId="42">
    <w:abstractNumId w:val="2"/>
  </w:num>
  <w:num w:numId="43">
    <w:abstractNumId w:val="46"/>
  </w:num>
  <w:num w:numId="44">
    <w:abstractNumId w:val="11"/>
  </w:num>
  <w:num w:numId="45">
    <w:abstractNumId w:val="32"/>
  </w:num>
  <w:num w:numId="46">
    <w:abstractNumId w:val="23"/>
  </w:num>
  <w:num w:numId="47">
    <w:abstractNumId w:val="44"/>
  </w:num>
  <w:num w:numId="48">
    <w:abstractNumId w:val="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NrYwNDc0NjUzNDNX0lEKTi0uzszPAykwqQUAHtBBeSwAAAA="/>
  </w:docVars>
  <w:rsids>
    <w:rsidRoot w:val="00B7790B"/>
    <w:rsid w:val="000064A4"/>
    <w:rsid w:val="00013A72"/>
    <w:rsid w:val="000148D8"/>
    <w:rsid w:val="0002354D"/>
    <w:rsid w:val="000269DB"/>
    <w:rsid w:val="000504A7"/>
    <w:rsid w:val="00071103"/>
    <w:rsid w:val="0007224F"/>
    <w:rsid w:val="00077C3A"/>
    <w:rsid w:val="000B7142"/>
    <w:rsid w:val="000C225F"/>
    <w:rsid w:val="000E12AA"/>
    <w:rsid w:val="001108E3"/>
    <w:rsid w:val="00123AE3"/>
    <w:rsid w:val="00123FE4"/>
    <w:rsid w:val="001431A1"/>
    <w:rsid w:val="00147C02"/>
    <w:rsid w:val="00165BF7"/>
    <w:rsid w:val="001711F9"/>
    <w:rsid w:val="00193C55"/>
    <w:rsid w:val="001B068F"/>
    <w:rsid w:val="001D784E"/>
    <w:rsid w:val="001E4626"/>
    <w:rsid w:val="00226E8C"/>
    <w:rsid w:val="00234AE9"/>
    <w:rsid w:val="00247C7A"/>
    <w:rsid w:val="002672D0"/>
    <w:rsid w:val="00272011"/>
    <w:rsid w:val="0027479F"/>
    <w:rsid w:val="0027616F"/>
    <w:rsid w:val="002A6901"/>
    <w:rsid w:val="002B66BE"/>
    <w:rsid w:val="002C1A54"/>
    <w:rsid w:val="002C1AB6"/>
    <w:rsid w:val="002F5C6A"/>
    <w:rsid w:val="002F7E4E"/>
    <w:rsid w:val="00301692"/>
    <w:rsid w:val="0030339E"/>
    <w:rsid w:val="00311312"/>
    <w:rsid w:val="00322170"/>
    <w:rsid w:val="00324E69"/>
    <w:rsid w:val="00332D28"/>
    <w:rsid w:val="003350DA"/>
    <w:rsid w:val="003417F3"/>
    <w:rsid w:val="00341A73"/>
    <w:rsid w:val="003434CC"/>
    <w:rsid w:val="00345CA6"/>
    <w:rsid w:val="00355E91"/>
    <w:rsid w:val="00356164"/>
    <w:rsid w:val="003671FA"/>
    <w:rsid w:val="0037362A"/>
    <w:rsid w:val="00374F1A"/>
    <w:rsid w:val="0037590A"/>
    <w:rsid w:val="003C247D"/>
    <w:rsid w:val="003D2FA2"/>
    <w:rsid w:val="003D3FC9"/>
    <w:rsid w:val="003D5797"/>
    <w:rsid w:val="003F7C1F"/>
    <w:rsid w:val="00416357"/>
    <w:rsid w:val="00424E9E"/>
    <w:rsid w:val="00425757"/>
    <w:rsid w:val="00432268"/>
    <w:rsid w:val="00445140"/>
    <w:rsid w:val="00472F53"/>
    <w:rsid w:val="00477D0C"/>
    <w:rsid w:val="004839B1"/>
    <w:rsid w:val="00484179"/>
    <w:rsid w:val="00494D7A"/>
    <w:rsid w:val="00495218"/>
    <w:rsid w:val="004B4928"/>
    <w:rsid w:val="004C2735"/>
    <w:rsid w:val="004C3593"/>
    <w:rsid w:val="004D4B1A"/>
    <w:rsid w:val="004D5224"/>
    <w:rsid w:val="004E42CC"/>
    <w:rsid w:val="004E6277"/>
    <w:rsid w:val="004E7D35"/>
    <w:rsid w:val="004F0C76"/>
    <w:rsid w:val="005106FA"/>
    <w:rsid w:val="00515981"/>
    <w:rsid w:val="005173C4"/>
    <w:rsid w:val="005444D9"/>
    <w:rsid w:val="00545B69"/>
    <w:rsid w:val="005602F7"/>
    <w:rsid w:val="005606FF"/>
    <w:rsid w:val="005637BF"/>
    <w:rsid w:val="00565193"/>
    <w:rsid w:val="0059032F"/>
    <w:rsid w:val="005911E4"/>
    <w:rsid w:val="005A229B"/>
    <w:rsid w:val="005B01B1"/>
    <w:rsid w:val="005C13CD"/>
    <w:rsid w:val="005C2445"/>
    <w:rsid w:val="005D0378"/>
    <w:rsid w:val="005F1EE7"/>
    <w:rsid w:val="006058DC"/>
    <w:rsid w:val="00611014"/>
    <w:rsid w:val="00615540"/>
    <w:rsid w:val="00617FF3"/>
    <w:rsid w:val="00631012"/>
    <w:rsid w:val="00632FCE"/>
    <w:rsid w:val="00634506"/>
    <w:rsid w:val="00643895"/>
    <w:rsid w:val="00646049"/>
    <w:rsid w:val="00651FEE"/>
    <w:rsid w:val="006546D1"/>
    <w:rsid w:val="00666F91"/>
    <w:rsid w:val="00672561"/>
    <w:rsid w:val="00675E46"/>
    <w:rsid w:val="00676783"/>
    <w:rsid w:val="006869A8"/>
    <w:rsid w:val="0069097C"/>
    <w:rsid w:val="00691FA6"/>
    <w:rsid w:val="0069210C"/>
    <w:rsid w:val="006973C0"/>
    <w:rsid w:val="006A2C78"/>
    <w:rsid w:val="006A35EB"/>
    <w:rsid w:val="006A3818"/>
    <w:rsid w:val="006A7071"/>
    <w:rsid w:val="006C3741"/>
    <w:rsid w:val="006D757D"/>
    <w:rsid w:val="006E5B4D"/>
    <w:rsid w:val="006F2E71"/>
    <w:rsid w:val="00700A58"/>
    <w:rsid w:val="007022EF"/>
    <w:rsid w:val="00721827"/>
    <w:rsid w:val="00736241"/>
    <w:rsid w:val="007437AF"/>
    <w:rsid w:val="00756612"/>
    <w:rsid w:val="00767C18"/>
    <w:rsid w:val="00775A39"/>
    <w:rsid w:val="00790A17"/>
    <w:rsid w:val="007B09F1"/>
    <w:rsid w:val="007B520B"/>
    <w:rsid w:val="007D51F0"/>
    <w:rsid w:val="007D5252"/>
    <w:rsid w:val="007D677A"/>
    <w:rsid w:val="007E300C"/>
    <w:rsid w:val="007F610E"/>
    <w:rsid w:val="00806B37"/>
    <w:rsid w:val="00807D43"/>
    <w:rsid w:val="00822264"/>
    <w:rsid w:val="00822A01"/>
    <w:rsid w:val="008330C3"/>
    <w:rsid w:val="0083438A"/>
    <w:rsid w:val="00835827"/>
    <w:rsid w:val="008461FD"/>
    <w:rsid w:val="008645C5"/>
    <w:rsid w:val="00867AC4"/>
    <w:rsid w:val="008829A2"/>
    <w:rsid w:val="00883AF5"/>
    <w:rsid w:val="008A1245"/>
    <w:rsid w:val="008B4003"/>
    <w:rsid w:val="009036E1"/>
    <w:rsid w:val="0091555A"/>
    <w:rsid w:val="00922E02"/>
    <w:rsid w:val="009349A8"/>
    <w:rsid w:val="00936E68"/>
    <w:rsid w:val="00937B67"/>
    <w:rsid w:val="00944306"/>
    <w:rsid w:val="00952D34"/>
    <w:rsid w:val="00952E1A"/>
    <w:rsid w:val="00960E1F"/>
    <w:rsid w:val="00963244"/>
    <w:rsid w:val="009642E6"/>
    <w:rsid w:val="009652AF"/>
    <w:rsid w:val="0096637E"/>
    <w:rsid w:val="00977067"/>
    <w:rsid w:val="00980E09"/>
    <w:rsid w:val="00986C13"/>
    <w:rsid w:val="00990EFA"/>
    <w:rsid w:val="00994386"/>
    <w:rsid w:val="009A348D"/>
    <w:rsid w:val="009B778C"/>
    <w:rsid w:val="009C40D3"/>
    <w:rsid w:val="009E5A85"/>
    <w:rsid w:val="009F3CE8"/>
    <w:rsid w:val="009F6FA8"/>
    <w:rsid w:val="00A210A7"/>
    <w:rsid w:val="00A264E3"/>
    <w:rsid w:val="00A35665"/>
    <w:rsid w:val="00A40D23"/>
    <w:rsid w:val="00A62F21"/>
    <w:rsid w:val="00A700F7"/>
    <w:rsid w:val="00A748EE"/>
    <w:rsid w:val="00A75C56"/>
    <w:rsid w:val="00A92E9B"/>
    <w:rsid w:val="00A9328F"/>
    <w:rsid w:val="00AA2463"/>
    <w:rsid w:val="00AA7F42"/>
    <w:rsid w:val="00AB7237"/>
    <w:rsid w:val="00AC406A"/>
    <w:rsid w:val="00AC48EC"/>
    <w:rsid w:val="00AC68A8"/>
    <w:rsid w:val="00AD44F7"/>
    <w:rsid w:val="00AE1BCC"/>
    <w:rsid w:val="00AF270F"/>
    <w:rsid w:val="00AF2D65"/>
    <w:rsid w:val="00AF2E25"/>
    <w:rsid w:val="00B031B3"/>
    <w:rsid w:val="00B049AE"/>
    <w:rsid w:val="00B07EB7"/>
    <w:rsid w:val="00B16B9D"/>
    <w:rsid w:val="00B21702"/>
    <w:rsid w:val="00B2240B"/>
    <w:rsid w:val="00B37E3A"/>
    <w:rsid w:val="00B440C2"/>
    <w:rsid w:val="00B4613C"/>
    <w:rsid w:val="00B50254"/>
    <w:rsid w:val="00B734E4"/>
    <w:rsid w:val="00B7790B"/>
    <w:rsid w:val="00B80AE1"/>
    <w:rsid w:val="00B95653"/>
    <w:rsid w:val="00BA605B"/>
    <w:rsid w:val="00BD4888"/>
    <w:rsid w:val="00BF57AE"/>
    <w:rsid w:val="00BF5CB1"/>
    <w:rsid w:val="00C332D2"/>
    <w:rsid w:val="00C3593C"/>
    <w:rsid w:val="00C5548B"/>
    <w:rsid w:val="00C61360"/>
    <w:rsid w:val="00C64E8A"/>
    <w:rsid w:val="00C7040B"/>
    <w:rsid w:val="00C87470"/>
    <w:rsid w:val="00C876A5"/>
    <w:rsid w:val="00C96319"/>
    <w:rsid w:val="00CA169B"/>
    <w:rsid w:val="00CA28EE"/>
    <w:rsid w:val="00CB3E14"/>
    <w:rsid w:val="00CB4509"/>
    <w:rsid w:val="00CD2262"/>
    <w:rsid w:val="00CF2742"/>
    <w:rsid w:val="00D021F2"/>
    <w:rsid w:val="00D02B58"/>
    <w:rsid w:val="00D13F85"/>
    <w:rsid w:val="00D21847"/>
    <w:rsid w:val="00D262CE"/>
    <w:rsid w:val="00D736B5"/>
    <w:rsid w:val="00D77AF7"/>
    <w:rsid w:val="00D909D2"/>
    <w:rsid w:val="00D9113B"/>
    <w:rsid w:val="00DA442D"/>
    <w:rsid w:val="00DA6BAF"/>
    <w:rsid w:val="00DB0042"/>
    <w:rsid w:val="00DC0A4E"/>
    <w:rsid w:val="00DE049B"/>
    <w:rsid w:val="00DF53B1"/>
    <w:rsid w:val="00E1303C"/>
    <w:rsid w:val="00E133AA"/>
    <w:rsid w:val="00E13F5D"/>
    <w:rsid w:val="00E25208"/>
    <w:rsid w:val="00E333C8"/>
    <w:rsid w:val="00E35B4C"/>
    <w:rsid w:val="00E457CB"/>
    <w:rsid w:val="00E50FA1"/>
    <w:rsid w:val="00E523DA"/>
    <w:rsid w:val="00E54E13"/>
    <w:rsid w:val="00E56F05"/>
    <w:rsid w:val="00E60390"/>
    <w:rsid w:val="00E65571"/>
    <w:rsid w:val="00E65D75"/>
    <w:rsid w:val="00E71CF3"/>
    <w:rsid w:val="00E85D0D"/>
    <w:rsid w:val="00E902C0"/>
    <w:rsid w:val="00ED1B0E"/>
    <w:rsid w:val="00EE2D41"/>
    <w:rsid w:val="00EF2607"/>
    <w:rsid w:val="00F1629D"/>
    <w:rsid w:val="00F278B7"/>
    <w:rsid w:val="00F52345"/>
    <w:rsid w:val="00F56E71"/>
    <w:rsid w:val="00F62188"/>
    <w:rsid w:val="00F82E5E"/>
    <w:rsid w:val="00F842A9"/>
    <w:rsid w:val="00F853D9"/>
    <w:rsid w:val="00F86753"/>
    <w:rsid w:val="00F905AF"/>
    <w:rsid w:val="00FA4D5D"/>
    <w:rsid w:val="00FB2F98"/>
    <w:rsid w:val="00FB682C"/>
    <w:rsid w:val="00FC4C49"/>
    <w:rsid w:val="00FD0C92"/>
    <w:rsid w:val="00FD1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7EFA23"/>
  <w15:docId w15:val="{C455ABF1-08E9-47E7-9B78-97A409A46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49" w:lineRule="auto"/>
      <w:ind w:left="1" w:right="3" w:firstLine="699"/>
      <w:jc w:val="both"/>
    </w:pPr>
    <w:rPr>
      <w:rFonts w:ascii="Arial" w:eastAsia="Arial" w:hAnsi="Arial" w:cs="Arial"/>
      <w:color w:val="000000"/>
    </w:rPr>
  </w:style>
  <w:style w:type="paragraph" w:styleId="Ttulo1">
    <w:name w:val="heading 1"/>
    <w:next w:val="Normal"/>
    <w:link w:val="Ttulo1Char"/>
    <w:uiPriority w:val="9"/>
    <w:unhideWhenUsed/>
    <w:qFormat/>
    <w:pPr>
      <w:keepNext/>
      <w:keepLines/>
      <w:numPr>
        <w:numId w:val="10"/>
      </w:numPr>
      <w:spacing w:after="4" w:line="250" w:lineRule="auto"/>
      <w:ind w:left="10" w:right="4" w:hanging="10"/>
      <w:jc w:val="both"/>
      <w:outlineLvl w:val="0"/>
    </w:pPr>
    <w:rPr>
      <w:rFonts w:ascii="Arial" w:eastAsia="Arial" w:hAnsi="Arial" w:cs="Arial"/>
      <w:b/>
      <w:color w:val="00000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952E1A"/>
    <w:pPr>
      <w:keepNext/>
      <w:keepLines/>
      <w:spacing w:before="40" w:after="0"/>
      <w:ind w:left="2" w:firstLine="70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Pr>
      <w:rFonts w:ascii="Arial" w:eastAsia="Arial" w:hAnsi="Arial" w:cs="Arial"/>
      <w:b/>
      <w:color w:val="000000"/>
      <w:sz w:val="2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952E1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52E1A"/>
    <w:rPr>
      <w:rFonts w:ascii="Arial" w:eastAsia="Arial" w:hAnsi="Arial" w:cs="Arial"/>
      <w:color w:val="000000"/>
    </w:rPr>
  </w:style>
  <w:style w:type="paragraph" w:styleId="Rodap">
    <w:name w:val="footer"/>
    <w:basedOn w:val="Normal"/>
    <w:link w:val="RodapChar"/>
    <w:uiPriority w:val="99"/>
    <w:unhideWhenUsed/>
    <w:rsid w:val="00952E1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52E1A"/>
    <w:rPr>
      <w:rFonts w:ascii="Arial" w:eastAsia="Arial" w:hAnsi="Arial" w:cs="Arial"/>
      <w:color w:val="00000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952E1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elacomgrade">
    <w:name w:val="Table Grid"/>
    <w:basedOn w:val="Tabelanormal"/>
    <w:uiPriority w:val="39"/>
    <w:rsid w:val="00952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909D2"/>
    <w:pPr>
      <w:ind w:left="720" w:firstLine="700"/>
      <w:contextualSpacing/>
    </w:pPr>
  </w:style>
  <w:style w:type="table" w:styleId="TabeladeGradeClara">
    <w:name w:val="Grid Table Light"/>
    <w:basedOn w:val="Tabelanormal"/>
    <w:uiPriority w:val="40"/>
    <w:rsid w:val="004E7D3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Fontepargpadro"/>
    <w:uiPriority w:val="99"/>
    <w:unhideWhenUsed/>
    <w:rsid w:val="003F7C1F"/>
    <w:rPr>
      <w:color w:val="0000FF"/>
      <w:u w:val="single"/>
    </w:rPr>
  </w:style>
  <w:style w:type="table" w:customStyle="1" w:styleId="Tabelacomgrade1">
    <w:name w:val="Tabela com grade1"/>
    <w:basedOn w:val="Tabelanormal"/>
    <w:next w:val="Tabelacomgrade"/>
    <w:uiPriority w:val="39"/>
    <w:rsid w:val="00963244"/>
    <w:pPr>
      <w:spacing w:after="0" w:line="240" w:lineRule="auto"/>
      <w:ind w:left="2" w:right="3" w:firstLine="700"/>
      <w:jc w:val="both"/>
    </w:pPr>
    <w:rPr>
      <w:rFonts w:ascii="Arial" w:eastAsia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477D0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77D0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77D0C"/>
    <w:rPr>
      <w:rFonts w:ascii="Arial" w:eastAsia="Arial" w:hAnsi="Arial" w:cs="Arial"/>
      <w:color w:val="000000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77D0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77D0C"/>
    <w:rPr>
      <w:rFonts w:ascii="Arial" w:eastAsia="Arial" w:hAnsi="Arial" w:cs="Arial"/>
      <w:b/>
      <w:bCs/>
      <w:color w:val="000000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77D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77D0C"/>
    <w:rPr>
      <w:rFonts w:ascii="Segoe UI" w:eastAsia="Arial" w:hAnsi="Segoe UI" w:cs="Segoe UI"/>
      <w:color w:val="000000"/>
      <w:sz w:val="18"/>
      <w:szCs w:val="18"/>
    </w:rPr>
  </w:style>
  <w:style w:type="table" w:customStyle="1" w:styleId="Tabelacomgrade11">
    <w:name w:val="Tabela com grade11"/>
    <w:basedOn w:val="Tabelanormal"/>
    <w:next w:val="Tabelacomgrade"/>
    <w:uiPriority w:val="39"/>
    <w:rsid w:val="008B4003"/>
    <w:pPr>
      <w:spacing w:after="0" w:line="240" w:lineRule="auto"/>
      <w:ind w:left="2" w:right="3" w:firstLine="700"/>
      <w:jc w:val="both"/>
    </w:pPr>
    <w:rPr>
      <w:rFonts w:ascii="Arial" w:eastAsia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98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9E261B-E476-4BA4-A07E-C56185268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57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</dc:creator>
  <cp:keywords/>
  <cp:lastModifiedBy>tscorrea</cp:lastModifiedBy>
  <cp:revision>4</cp:revision>
  <dcterms:created xsi:type="dcterms:W3CDTF">2020-09-02T16:18:00Z</dcterms:created>
  <dcterms:modified xsi:type="dcterms:W3CDTF">2020-10-02T17:07:00Z</dcterms:modified>
</cp:coreProperties>
</file>